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AB064" w14:textId="5BE0DC66" w:rsidR="00A205F7" w:rsidRDefault="00076F6A" w:rsidP="00076F6A">
      <w:pPr>
        <w:jc w:val="center"/>
        <w:rPr>
          <w:rFonts w:ascii="Segoe UI" w:eastAsiaTheme="minorHAnsi" w:hAnsi="Segoe UI" w:cs="Segoe UI"/>
          <w:sz w:val="20"/>
          <w:szCs w:val="20"/>
        </w:rPr>
      </w:pPr>
      <w:r>
        <w:rPr>
          <w:rFonts w:ascii="Segoe UI" w:eastAsiaTheme="minorHAnsi" w:hAnsi="Segoe UI" w:cs="Segoe UI"/>
          <w:b/>
          <w:bCs/>
          <w:sz w:val="20"/>
          <w:szCs w:val="20"/>
        </w:rPr>
        <w:t>Authorization to Obtain Credit Information</w:t>
      </w:r>
    </w:p>
    <w:p w14:paraId="3E5992EA" w14:textId="0D65E0B2" w:rsidR="00076F6A" w:rsidRDefault="00076F6A" w:rsidP="00076F6A">
      <w:pPr>
        <w:jc w:val="center"/>
        <w:rPr>
          <w:rFonts w:ascii="Segoe UI" w:eastAsiaTheme="minorHAnsi" w:hAnsi="Segoe UI" w:cs="Segoe UI"/>
          <w:sz w:val="20"/>
          <w:szCs w:val="20"/>
        </w:rPr>
      </w:pPr>
    </w:p>
    <w:p w14:paraId="1869BD4C" w14:textId="20AA8716" w:rsidR="00076F6A" w:rsidRDefault="00076F6A" w:rsidP="00076F6A">
      <w:pPr>
        <w:rPr>
          <w:rFonts w:ascii="Segoe UI" w:eastAsiaTheme="minorHAnsi" w:hAnsi="Segoe UI" w:cs="Segoe UI"/>
          <w:sz w:val="20"/>
          <w:szCs w:val="20"/>
        </w:rPr>
      </w:pPr>
      <w:r>
        <w:rPr>
          <w:rFonts w:ascii="Segoe UI" w:eastAsiaTheme="minorHAnsi" w:hAnsi="Segoe UI" w:cs="Segoe UI"/>
          <w:sz w:val="20"/>
          <w:szCs w:val="20"/>
        </w:rPr>
        <w:t xml:space="preserve">By my signature below, I authorize any </w:t>
      </w:r>
      <w:r w:rsidR="005425E9">
        <w:rPr>
          <w:rFonts w:ascii="Segoe UI" w:eastAsiaTheme="minorHAnsi" w:hAnsi="Segoe UI" w:cs="Segoe UI"/>
          <w:sz w:val="20"/>
          <w:szCs w:val="20"/>
        </w:rPr>
        <w:t>business</w:t>
      </w:r>
      <w:r>
        <w:rPr>
          <w:rFonts w:ascii="Segoe UI" w:eastAsiaTheme="minorHAnsi" w:hAnsi="Segoe UI" w:cs="Segoe UI"/>
          <w:sz w:val="20"/>
          <w:szCs w:val="20"/>
        </w:rPr>
        <w:t xml:space="preserve">, organization, </w:t>
      </w:r>
      <w:r w:rsidR="005425E9">
        <w:rPr>
          <w:rFonts w:ascii="Segoe UI" w:eastAsiaTheme="minorHAnsi" w:hAnsi="Segoe UI" w:cs="Segoe UI"/>
          <w:sz w:val="20"/>
          <w:szCs w:val="20"/>
        </w:rPr>
        <w:t>and/</w:t>
      </w:r>
      <w:r>
        <w:rPr>
          <w:rFonts w:ascii="Segoe UI" w:eastAsiaTheme="minorHAnsi" w:hAnsi="Segoe UI" w:cs="Segoe UI"/>
          <w:sz w:val="20"/>
          <w:szCs w:val="20"/>
        </w:rPr>
        <w:t xml:space="preserve">or institution to release </w:t>
      </w:r>
      <w:r w:rsidR="005425E9">
        <w:rPr>
          <w:rFonts w:ascii="Segoe UI" w:eastAsiaTheme="minorHAnsi" w:hAnsi="Segoe UI" w:cs="Segoe UI"/>
          <w:sz w:val="20"/>
          <w:szCs w:val="20"/>
        </w:rPr>
        <w:t xml:space="preserve">payment history and </w:t>
      </w:r>
      <w:r>
        <w:rPr>
          <w:rFonts w:ascii="Segoe UI" w:eastAsiaTheme="minorHAnsi" w:hAnsi="Segoe UI" w:cs="Segoe UI"/>
          <w:sz w:val="20"/>
          <w:szCs w:val="20"/>
        </w:rPr>
        <w:t xml:space="preserve">credit information concerning </w:t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</w:rPr>
        <w:t xml:space="preserve"> (</w:t>
      </w:r>
      <w:r w:rsidR="005425E9">
        <w:rPr>
          <w:rFonts w:ascii="Segoe UI" w:eastAsiaTheme="minorHAnsi" w:hAnsi="Segoe UI" w:cs="Segoe UI"/>
          <w:sz w:val="20"/>
          <w:szCs w:val="20"/>
        </w:rPr>
        <w:t>print prospective borrower name</w:t>
      </w:r>
      <w:r>
        <w:rPr>
          <w:rFonts w:ascii="Segoe UI" w:eastAsiaTheme="minorHAnsi" w:hAnsi="Segoe UI" w:cs="Segoe UI"/>
          <w:sz w:val="20"/>
          <w:szCs w:val="20"/>
        </w:rPr>
        <w:t xml:space="preserve">) to the Alaska Energy Authority (“AEA”).  This authorization is given to </w:t>
      </w:r>
      <w:r w:rsidR="005425E9">
        <w:rPr>
          <w:rFonts w:ascii="Segoe UI" w:eastAsiaTheme="minorHAnsi" w:hAnsi="Segoe UI" w:cs="Segoe UI"/>
          <w:sz w:val="20"/>
          <w:szCs w:val="20"/>
        </w:rPr>
        <w:t>assist</w:t>
      </w:r>
      <w:r>
        <w:rPr>
          <w:rFonts w:ascii="Segoe UI" w:eastAsiaTheme="minorHAnsi" w:hAnsi="Segoe UI" w:cs="Segoe UI"/>
          <w:sz w:val="20"/>
          <w:szCs w:val="20"/>
        </w:rPr>
        <w:t xml:space="preserve"> </w:t>
      </w:r>
      <w:r w:rsidR="00BF1208">
        <w:rPr>
          <w:rFonts w:ascii="Segoe UI" w:eastAsiaTheme="minorHAnsi" w:hAnsi="Segoe UI" w:cs="Segoe UI"/>
          <w:sz w:val="20"/>
          <w:szCs w:val="20"/>
        </w:rPr>
        <w:t>AEA</w:t>
      </w:r>
      <w:r>
        <w:rPr>
          <w:rFonts w:ascii="Segoe UI" w:eastAsiaTheme="minorHAnsi" w:hAnsi="Segoe UI" w:cs="Segoe UI"/>
          <w:sz w:val="20"/>
          <w:szCs w:val="20"/>
        </w:rPr>
        <w:t xml:space="preserve"> </w:t>
      </w:r>
      <w:r w:rsidR="005425E9">
        <w:rPr>
          <w:rFonts w:ascii="Segoe UI" w:eastAsiaTheme="minorHAnsi" w:hAnsi="Segoe UI" w:cs="Segoe UI"/>
          <w:sz w:val="20"/>
          <w:szCs w:val="20"/>
        </w:rPr>
        <w:t xml:space="preserve">in its consideration of </w:t>
      </w:r>
      <w:r>
        <w:rPr>
          <w:rFonts w:ascii="Segoe UI" w:eastAsiaTheme="minorHAnsi" w:hAnsi="Segoe UI" w:cs="Segoe UI"/>
          <w:sz w:val="20"/>
          <w:szCs w:val="20"/>
        </w:rPr>
        <w:t xml:space="preserve">my loan request under its Power Project Fund (“PPF”) loan program.  </w:t>
      </w:r>
      <w:r w:rsidR="005425E9">
        <w:rPr>
          <w:rFonts w:ascii="Segoe UI" w:eastAsiaTheme="minorHAnsi" w:hAnsi="Segoe UI" w:cs="Segoe UI"/>
          <w:sz w:val="20"/>
          <w:szCs w:val="20"/>
        </w:rPr>
        <w:t xml:space="preserve">Payment history and credit information </w:t>
      </w:r>
      <w:r>
        <w:rPr>
          <w:rFonts w:ascii="Segoe UI" w:eastAsiaTheme="minorHAnsi" w:hAnsi="Segoe UI" w:cs="Segoe UI"/>
          <w:sz w:val="20"/>
          <w:szCs w:val="20"/>
        </w:rPr>
        <w:t xml:space="preserve">may be obtained from any source named in this </w:t>
      </w:r>
      <w:r w:rsidR="005425E9">
        <w:rPr>
          <w:rFonts w:ascii="Segoe UI" w:eastAsiaTheme="minorHAnsi" w:hAnsi="Segoe UI" w:cs="Segoe UI"/>
          <w:sz w:val="20"/>
          <w:szCs w:val="20"/>
        </w:rPr>
        <w:t>Authorization</w:t>
      </w:r>
      <w:r>
        <w:rPr>
          <w:rFonts w:ascii="Segoe UI" w:eastAsiaTheme="minorHAnsi" w:hAnsi="Segoe UI" w:cs="Segoe UI"/>
          <w:sz w:val="20"/>
          <w:szCs w:val="20"/>
        </w:rPr>
        <w:t xml:space="preserve"> and from any credit-reporting agency.</w:t>
      </w:r>
      <w:r w:rsidR="005425E9">
        <w:rPr>
          <w:rFonts w:ascii="Segoe UI" w:eastAsiaTheme="minorHAnsi" w:hAnsi="Segoe UI" w:cs="Segoe UI"/>
          <w:sz w:val="20"/>
          <w:szCs w:val="20"/>
        </w:rPr>
        <w:t xml:space="preserve">  The original document, photo, electronic file format, fax, or photocopy of this form shall serve as authorization. </w:t>
      </w:r>
    </w:p>
    <w:p w14:paraId="25540EC2" w14:textId="24C7022B" w:rsidR="00076F6A" w:rsidRDefault="00076F6A" w:rsidP="00076F6A">
      <w:pPr>
        <w:rPr>
          <w:rFonts w:ascii="Segoe UI" w:eastAsiaTheme="minorHAnsi" w:hAnsi="Segoe UI" w:cs="Segoe UI"/>
          <w:sz w:val="20"/>
          <w:szCs w:val="20"/>
        </w:rPr>
      </w:pPr>
    </w:p>
    <w:p w14:paraId="5CC229B2" w14:textId="130C320E" w:rsidR="00076F6A" w:rsidRDefault="00076F6A" w:rsidP="00076F6A">
      <w:pPr>
        <w:rPr>
          <w:rFonts w:ascii="Segoe UI" w:eastAsiaTheme="minorHAnsi" w:hAnsi="Segoe UI" w:cs="Segoe UI"/>
          <w:sz w:val="20"/>
          <w:szCs w:val="20"/>
          <w:u w:val="single"/>
        </w:rPr>
      </w:pP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 w:rsidR="005425E9">
        <w:rPr>
          <w:rFonts w:ascii="Segoe UI" w:eastAsiaTheme="minorHAnsi" w:hAnsi="Segoe UI" w:cs="Segoe UI"/>
          <w:sz w:val="20"/>
          <w:szCs w:val="20"/>
          <w:u w:val="single"/>
        </w:rPr>
        <w:tab/>
      </w:r>
    </w:p>
    <w:p w14:paraId="3337D809" w14:textId="7E744182" w:rsidR="00076F6A" w:rsidRDefault="00076F6A" w:rsidP="00076F6A">
      <w:pPr>
        <w:rPr>
          <w:rFonts w:ascii="Segoe UI" w:eastAsiaTheme="minorHAnsi" w:hAnsi="Segoe UI" w:cs="Segoe UI"/>
          <w:sz w:val="20"/>
          <w:szCs w:val="20"/>
        </w:rPr>
      </w:pPr>
      <w:r>
        <w:rPr>
          <w:rFonts w:ascii="Segoe UI" w:eastAsiaTheme="minorHAnsi" w:hAnsi="Segoe UI" w:cs="Segoe UI"/>
          <w:sz w:val="20"/>
          <w:szCs w:val="20"/>
        </w:rPr>
        <w:t>Authorized Representative</w:t>
      </w:r>
      <w:r w:rsidR="005425E9">
        <w:rPr>
          <w:rFonts w:ascii="Segoe UI" w:eastAsiaTheme="minorHAnsi" w:hAnsi="Segoe UI" w:cs="Segoe UI"/>
          <w:sz w:val="20"/>
          <w:szCs w:val="20"/>
        </w:rPr>
        <w:t xml:space="preserve"> of Prospective</w:t>
      </w:r>
      <w:r>
        <w:rPr>
          <w:rFonts w:ascii="Segoe UI" w:eastAsiaTheme="minorHAnsi" w:hAnsi="Segoe UI" w:cs="Segoe UI"/>
          <w:sz w:val="20"/>
          <w:szCs w:val="20"/>
        </w:rPr>
        <w:t xml:space="preserve"> </w:t>
      </w:r>
      <w:r w:rsidR="005425E9">
        <w:rPr>
          <w:rFonts w:ascii="Segoe UI" w:eastAsiaTheme="minorHAnsi" w:hAnsi="Segoe UI" w:cs="Segoe UI"/>
          <w:sz w:val="20"/>
          <w:szCs w:val="20"/>
        </w:rPr>
        <w:t xml:space="preserve">Borrower </w:t>
      </w:r>
      <w:r>
        <w:rPr>
          <w:rFonts w:ascii="Segoe UI" w:eastAsiaTheme="minorHAnsi" w:hAnsi="Segoe UI" w:cs="Segoe UI"/>
          <w:sz w:val="20"/>
          <w:szCs w:val="20"/>
        </w:rPr>
        <w:t>Signature</w:t>
      </w:r>
    </w:p>
    <w:p w14:paraId="0D07D92C" w14:textId="01231F57" w:rsidR="00076F6A" w:rsidRDefault="00076F6A" w:rsidP="00076F6A">
      <w:pPr>
        <w:rPr>
          <w:rFonts w:ascii="Segoe UI" w:eastAsiaTheme="minorHAnsi" w:hAnsi="Segoe UI" w:cs="Segoe UI"/>
          <w:sz w:val="20"/>
          <w:szCs w:val="20"/>
        </w:rPr>
      </w:pPr>
    </w:p>
    <w:p w14:paraId="3B1124D4" w14:textId="66FCB053" w:rsidR="00076F6A" w:rsidRPr="00076F6A" w:rsidRDefault="00076F6A" w:rsidP="00076F6A">
      <w:pPr>
        <w:rPr>
          <w:rFonts w:ascii="Segoe UI" w:eastAsiaTheme="minorHAnsi" w:hAnsi="Segoe UI" w:cs="Segoe UI"/>
          <w:sz w:val="20"/>
          <w:szCs w:val="20"/>
        </w:rPr>
      </w:pP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 w:rsidR="005425E9"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</w:rPr>
        <w:tab/>
      </w:r>
      <w:r w:rsidR="005425E9">
        <w:rPr>
          <w:rFonts w:ascii="Segoe UI" w:eastAsiaTheme="minorHAnsi" w:hAnsi="Segoe UI" w:cs="Segoe UI"/>
          <w:sz w:val="20"/>
          <w:szCs w:val="20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</w:p>
    <w:p w14:paraId="36616DE2" w14:textId="23E20408" w:rsidR="00076F6A" w:rsidRDefault="005425E9" w:rsidP="00076F6A">
      <w:pPr>
        <w:rPr>
          <w:rFonts w:ascii="Segoe UI" w:eastAsiaTheme="minorHAnsi" w:hAnsi="Segoe UI" w:cs="Segoe UI"/>
          <w:sz w:val="20"/>
          <w:szCs w:val="20"/>
        </w:rPr>
      </w:pPr>
      <w:r>
        <w:rPr>
          <w:rFonts w:ascii="Segoe UI" w:eastAsiaTheme="minorHAnsi" w:hAnsi="Segoe UI" w:cs="Segoe UI"/>
          <w:sz w:val="20"/>
          <w:szCs w:val="20"/>
        </w:rPr>
        <w:t xml:space="preserve">Printed Name and </w:t>
      </w:r>
      <w:r w:rsidR="00076F6A">
        <w:rPr>
          <w:rFonts w:ascii="Segoe UI" w:eastAsiaTheme="minorHAnsi" w:hAnsi="Segoe UI" w:cs="Segoe UI"/>
          <w:sz w:val="20"/>
          <w:szCs w:val="20"/>
        </w:rPr>
        <w:t xml:space="preserve">Title </w:t>
      </w:r>
      <w:r>
        <w:rPr>
          <w:rFonts w:ascii="Segoe UI" w:eastAsiaTheme="minorHAnsi" w:hAnsi="Segoe UI" w:cs="Segoe UI"/>
          <w:sz w:val="20"/>
          <w:szCs w:val="20"/>
        </w:rPr>
        <w:t>of Authorized Representative</w:t>
      </w:r>
      <w:r w:rsidR="00076F6A">
        <w:rPr>
          <w:rFonts w:ascii="Segoe UI" w:eastAsiaTheme="minorHAnsi" w:hAnsi="Segoe UI" w:cs="Segoe UI"/>
          <w:sz w:val="20"/>
          <w:szCs w:val="20"/>
        </w:rPr>
        <w:tab/>
      </w:r>
      <w:r w:rsidR="00076F6A">
        <w:rPr>
          <w:rFonts w:ascii="Segoe UI" w:eastAsiaTheme="minorHAnsi" w:hAnsi="Segoe UI" w:cs="Segoe UI"/>
          <w:sz w:val="20"/>
          <w:szCs w:val="20"/>
        </w:rPr>
        <w:tab/>
      </w:r>
      <w:r w:rsidR="00076F6A">
        <w:rPr>
          <w:rFonts w:ascii="Segoe UI" w:eastAsiaTheme="minorHAnsi" w:hAnsi="Segoe UI" w:cs="Segoe UI"/>
          <w:sz w:val="20"/>
          <w:szCs w:val="20"/>
        </w:rPr>
        <w:tab/>
      </w:r>
      <w:r>
        <w:rPr>
          <w:rFonts w:ascii="Segoe UI" w:eastAsiaTheme="minorHAnsi" w:hAnsi="Segoe UI" w:cs="Segoe UI"/>
          <w:sz w:val="20"/>
          <w:szCs w:val="20"/>
        </w:rPr>
        <w:tab/>
      </w:r>
      <w:r w:rsidR="00076F6A">
        <w:rPr>
          <w:rFonts w:ascii="Segoe UI" w:eastAsiaTheme="minorHAnsi" w:hAnsi="Segoe UI" w:cs="Segoe UI"/>
          <w:sz w:val="20"/>
          <w:szCs w:val="20"/>
        </w:rPr>
        <w:t>Date</w:t>
      </w:r>
    </w:p>
    <w:p w14:paraId="06DA96F6" w14:textId="170D61D8" w:rsidR="00076F6A" w:rsidRDefault="00076F6A" w:rsidP="00076F6A">
      <w:pPr>
        <w:rPr>
          <w:rFonts w:ascii="Segoe UI" w:eastAsiaTheme="minorHAnsi" w:hAnsi="Segoe UI" w:cs="Segoe UI"/>
          <w:sz w:val="20"/>
          <w:szCs w:val="20"/>
        </w:rPr>
      </w:pPr>
    </w:p>
    <w:p w14:paraId="40DDFA73" w14:textId="53F31A10" w:rsidR="00B34231" w:rsidRDefault="00A108A0" w:rsidP="00076F6A">
      <w:pPr>
        <w:rPr>
          <w:rFonts w:ascii="Segoe UI" w:eastAsiaTheme="minorHAnsi" w:hAnsi="Segoe UI" w:cs="Segoe UI"/>
          <w:sz w:val="20"/>
          <w:szCs w:val="20"/>
          <w:u w:val="single"/>
        </w:rPr>
      </w:pPr>
      <w:r>
        <w:rPr>
          <w:rFonts w:ascii="Segoe UI" w:eastAsiaTheme="minorHAnsi" w:hAnsi="Segoe UI" w:cs="Segoe UI"/>
          <w:sz w:val="20"/>
          <w:szCs w:val="20"/>
        </w:rPr>
        <w:t xml:space="preserve">Printed </w:t>
      </w:r>
      <w:r w:rsidR="00B34231">
        <w:rPr>
          <w:rFonts w:ascii="Segoe UI" w:eastAsiaTheme="minorHAnsi" w:hAnsi="Segoe UI" w:cs="Segoe UI"/>
          <w:sz w:val="20"/>
          <w:szCs w:val="20"/>
        </w:rPr>
        <w:t xml:space="preserve">Creditor or Vendor Name: </w:t>
      </w:r>
      <w:r w:rsidR="00B34231">
        <w:rPr>
          <w:rFonts w:ascii="Segoe UI" w:eastAsiaTheme="minorHAnsi" w:hAnsi="Segoe UI" w:cs="Segoe UI"/>
          <w:sz w:val="20"/>
          <w:szCs w:val="20"/>
          <w:u w:val="single"/>
        </w:rPr>
        <w:tab/>
      </w:r>
      <w:r w:rsidR="00B34231">
        <w:rPr>
          <w:rFonts w:ascii="Segoe UI" w:eastAsiaTheme="minorHAnsi" w:hAnsi="Segoe UI" w:cs="Segoe UI"/>
          <w:sz w:val="20"/>
          <w:szCs w:val="20"/>
          <w:u w:val="single"/>
        </w:rPr>
        <w:tab/>
      </w:r>
      <w:r w:rsidR="00B34231">
        <w:rPr>
          <w:rFonts w:ascii="Segoe UI" w:eastAsiaTheme="minorHAnsi" w:hAnsi="Segoe UI" w:cs="Segoe UI"/>
          <w:sz w:val="20"/>
          <w:szCs w:val="20"/>
          <w:u w:val="single"/>
        </w:rPr>
        <w:tab/>
      </w:r>
      <w:r w:rsidR="00B34231">
        <w:rPr>
          <w:rFonts w:ascii="Segoe UI" w:eastAsiaTheme="minorHAnsi" w:hAnsi="Segoe UI" w:cs="Segoe UI"/>
          <w:sz w:val="20"/>
          <w:szCs w:val="20"/>
          <w:u w:val="single"/>
        </w:rPr>
        <w:tab/>
      </w:r>
      <w:r w:rsidR="00B34231">
        <w:rPr>
          <w:rFonts w:ascii="Segoe UI" w:eastAsiaTheme="minorHAnsi" w:hAnsi="Segoe UI" w:cs="Segoe UI"/>
          <w:sz w:val="20"/>
          <w:szCs w:val="20"/>
          <w:u w:val="single"/>
        </w:rPr>
        <w:tab/>
      </w:r>
      <w:r w:rsidR="00B34231">
        <w:rPr>
          <w:rFonts w:ascii="Segoe UI" w:eastAsiaTheme="minorHAnsi" w:hAnsi="Segoe UI" w:cs="Segoe UI"/>
          <w:sz w:val="20"/>
          <w:szCs w:val="20"/>
          <w:u w:val="single"/>
        </w:rPr>
        <w:tab/>
      </w:r>
      <w:r w:rsidR="00B34231">
        <w:rPr>
          <w:rFonts w:ascii="Segoe UI" w:eastAsiaTheme="minorHAnsi" w:hAnsi="Segoe UI" w:cs="Segoe UI"/>
          <w:sz w:val="20"/>
          <w:szCs w:val="20"/>
          <w:u w:val="single"/>
        </w:rPr>
        <w:tab/>
      </w:r>
      <w:r w:rsidR="00B34231">
        <w:rPr>
          <w:rFonts w:ascii="Segoe UI" w:eastAsiaTheme="minorHAnsi" w:hAnsi="Segoe UI" w:cs="Segoe UI"/>
          <w:sz w:val="20"/>
          <w:szCs w:val="20"/>
          <w:u w:val="single"/>
        </w:rPr>
        <w:tab/>
      </w:r>
      <w:r w:rsidR="00B34231">
        <w:rPr>
          <w:rFonts w:ascii="Segoe UI" w:eastAsiaTheme="minorHAnsi" w:hAnsi="Segoe UI" w:cs="Segoe UI"/>
          <w:sz w:val="20"/>
          <w:szCs w:val="20"/>
          <w:u w:val="single"/>
        </w:rPr>
        <w:tab/>
      </w:r>
      <w:r w:rsidR="00B34231">
        <w:rPr>
          <w:rFonts w:ascii="Segoe UI" w:eastAsiaTheme="minorHAnsi" w:hAnsi="Segoe UI" w:cs="Segoe UI"/>
          <w:sz w:val="20"/>
          <w:szCs w:val="20"/>
          <w:u w:val="single"/>
        </w:rPr>
        <w:tab/>
      </w:r>
    </w:p>
    <w:p w14:paraId="303BAA3C" w14:textId="5181C286" w:rsidR="00A108A0" w:rsidRPr="00A108A0" w:rsidRDefault="00A108A0" w:rsidP="00076F6A">
      <w:pPr>
        <w:rPr>
          <w:rFonts w:ascii="Segoe UI" w:eastAsiaTheme="minorHAnsi" w:hAnsi="Segoe UI" w:cs="Segoe UI"/>
          <w:i/>
          <w:iCs/>
          <w:sz w:val="18"/>
          <w:szCs w:val="18"/>
        </w:rPr>
      </w:pPr>
      <w:r w:rsidRPr="00A108A0">
        <w:rPr>
          <w:rFonts w:ascii="Segoe UI" w:eastAsiaTheme="minorHAnsi" w:hAnsi="Segoe UI" w:cs="Segoe UI"/>
          <w:i/>
          <w:iCs/>
          <w:sz w:val="18"/>
          <w:szCs w:val="18"/>
        </w:rPr>
        <w:t>Note: Please provide account number if available, remainder of form to be completed by creditor/vendor</w:t>
      </w:r>
    </w:p>
    <w:p w14:paraId="679AE794" w14:textId="3CB30257" w:rsidR="00B34231" w:rsidRDefault="00B34231" w:rsidP="00076F6A">
      <w:pPr>
        <w:rPr>
          <w:rFonts w:ascii="Segoe UI" w:eastAsiaTheme="minorHAnsi" w:hAnsi="Segoe UI" w:cs="Segoe U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260"/>
        <w:gridCol w:w="1440"/>
        <w:gridCol w:w="1800"/>
        <w:gridCol w:w="2790"/>
        <w:gridCol w:w="1345"/>
      </w:tblGrid>
      <w:tr w:rsidR="00B34231" w14:paraId="574076F4" w14:textId="77777777" w:rsidTr="006B21E0">
        <w:tc>
          <w:tcPr>
            <w:tcW w:w="1435" w:type="dxa"/>
          </w:tcPr>
          <w:p w14:paraId="3525128D" w14:textId="5F5DFE08" w:rsidR="00B34231" w:rsidRPr="009F3FFB" w:rsidRDefault="00B34231" w:rsidP="009F3FFB">
            <w:pPr>
              <w:jc w:val="center"/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</w:pPr>
            <w:r w:rsidRPr="009F3FFB"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  <w:t>Account #</w:t>
            </w:r>
          </w:p>
        </w:tc>
        <w:tc>
          <w:tcPr>
            <w:tcW w:w="1260" w:type="dxa"/>
          </w:tcPr>
          <w:p w14:paraId="6A4571BA" w14:textId="444A4C33" w:rsidR="00B34231" w:rsidRPr="009F3FFB" w:rsidRDefault="00B34231" w:rsidP="009F3FFB">
            <w:pPr>
              <w:jc w:val="center"/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</w:pPr>
            <w:r w:rsidRPr="009F3FFB"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  <w:t>Date Opened</w:t>
            </w:r>
          </w:p>
        </w:tc>
        <w:tc>
          <w:tcPr>
            <w:tcW w:w="1440" w:type="dxa"/>
          </w:tcPr>
          <w:p w14:paraId="0528E9DB" w14:textId="1491BF50" w:rsidR="00B34231" w:rsidRPr="009F3FFB" w:rsidRDefault="00B34231" w:rsidP="009F3FFB">
            <w:pPr>
              <w:jc w:val="center"/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</w:pPr>
            <w:r w:rsidRPr="009F3FFB"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  <w:t>High Credit</w:t>
            </w:r>
            <w:r w:rsidR="006B21E0"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  <w:t xml:space="preserve"> ($)</w:t>
            </w:r>
          </w:p>
        </w:tc>
        <w:tc>
          <w:tcPr>
            <w:tcW w:w="1800" w:type="dxa"/>
          </w:tcPr>
          <w:p w14:paraId="0DA01EA6" w14:textId="10F856AA" w:rsidR="00B34231" w:rsidRPr="009F3FFB" w:rsidRDefault="00B34231" w:rsidP="009F3FFB">
            <w:pPr>
              <w:jc w:val="center"/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</w:pPr>
            <w:r w:rsidRPr="009F3FFB"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  <w:t>Current Balance</w:t>
            </w:r>
            <w:r w:rsidR="006B21E0"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  <w:t xml:space="preserve"> ($)</w:t>
            </w:r>
          </w:p>
        </w:tc>
        <w:tc>
          <w:tcPr>
            <w:tcW w:w="2790" w:type="dxa"/>
          </w:tcPr>
          <w:p w14:paraId="52C48099" w14:textId="331A8E17" w:rsidR="00B34231" w:rsidRPr="009F3FFB" w:rsidRDefault="00B34231" w:rsidP="009F3FFB">
            <w:pPr>
              <w:jc w:val="center"/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</w:pPr>
            <w:r w:rsidRPr="009F3FFB"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  <w:t>Payment Amount</w:t>
            </w:r>
            <w:r w:rsidR="006B21E0"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  <w:t xml:space="preserve"> ($)</w:t>
            </w:r>
            <w:r w:rsidRPr="009F3FFB"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  <w:t xml:space="preserve"> &amp; Frequency</w:t>
            </w:r>
          </w:p>
        </w:tc>
        <w:tc>
          <w:tcPr>
            <w:tcW w:w="1345" w:type="dxa"/>
          </w:tcPr>
          <w:p w14:paraId="5786538F" w14:textId="05B33B5E" w:rsidR="00B34231" w:rsidRPr="009F3FFB" w:rsidRDefault="00B34231" w:rsidP="009F3FFB">
            <w:pPr>
              <w:jc w:val="center"/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</w:pPr>
            <w:r w:rsidRPr="009F3FFB"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  <w:t xml:space="preserve">Next </w:t>
            </w:r>
            <w:proofErr w:type="spellStart"/>
            <w:r w:rsidRPr="009F3FFB"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  <w:t>Pmt</w:t>
            </w:r>
            <w:proofErr w:type="spellEnd"/>
            <w:r w:rsidRPr="009F3FFB">
              <w:rPr>
                <w:rFonts w:ascii="Segoe UI" w:eastAsiaTheme="minorHAnsi" w:hAnsi="Segoe UI" w:cs="Segoe UI"/>
                <w:b/>
                <w:bCs/>
                <w:sz w:val="16"/>
                <w:szCs w:val="16"/>
              </w:rPr>
              <w:t xml:space="preserve"> Date</w:t>
            </w:r>
          </w:p>
        </w:tc>
      </w:tr>
      <w:tr w:rsidR="00B34231" w14:paraId="1C628ACD" w14:textId="77777777" w:rsidTr="006B21E0">
        <w:trPr>
          <w:trHeight w:val="602"/>
        </w:trPr>
        <w:tc>
          <w:tcPr>
            <w:tcW w:w="1435" w:type="dxa"/>
          </w:tcPr>
          <w:p w14:paraId="5F205EF5" w14:textId="77777777" w:rsidR="00B34231" w:rsidRPr="00B34231" w:rsidRDefault="00B34231" w:rsidP="00076F6A">
            <w:pPr>
              <w:rPr>
                <w:rFonts w:ascii="Segoe UI" w:eastAsiaTheme="minorHAnsi" w:hAnsi="Segoe UI" w:cs="Segoe UI"/>
                <w:sz w:val="18"/>
                <w:szCs w:val="18"/>
              </w:rPr>
            </w:pPr>
          </w:p>
        </w:tc>
        <w:tc>
          <w:tcPr>
            <w:tcW w:w="1260" w:type="dxa"/>
          </w:tcPr>
          <w:p w14:paraId="77E7C18E" w14:textId="77777777" w:rsidR="00B34231" w:rsidRPr="00B34231" w:rsidRDefault="00B34231" w:rsidP="00076F6A">
            <w:pPr>
              <w:rPr>
                <w:rFonts w:ascii="Segoe UI" w:eastAsiaTheme="minorHAnsi" w:hAnsi="Segoe UI" w:cs="Segoe UI"/>
                <w:sz w:val="18"/>
                <w:szCs w:val="18"/>
              </w:rPr>
            </w:pPr>
          </w:p>
        </w:tc>
        <w:tc>
          <w:tcPr>
            <w:tcW w:w="1440" w:type="dxa"/>
          </w:tcPr>
          <w:p w14:paraId="10F95BA6" w14:textId="77777777" w:rsidR="00B34231" w:rsidRPr="00B34231" w:rsidRDefault="00B34231" w:rsidP="00076F6A">
            <w:pPr>
              <w:rPr>
                <w:rFonts w:ascii="Segoe UI" w:eastAsiaTheme="minorHAnsi" w:hAnsi="Segoe UI" w:cs="Segoe UI"/>
                <w:sz w:val="18"/>
                <w:szCs w:val="18"/>
              </w:rPr>
            </w:pPr>
          </w:p>
        </w:tc>
        <w:tc>
          <w:tcPr>
            <w:tcW w:w="1800" w:type="dxa"/>
          </w:tcPr>
          <w:p w14:paraId="493DBAE8" w14:textId="77777777" w:rsidR="00B34231" w:rsidRPr="00B34231" w:rsidRDefault="00B34231" w:rsidP="00076F6A">
            <w:pPr>
              <w:rPr>
                <w:rFonts w:ascii="Segoe UI" w:eastAsiaTheme="minorHAnsi" w:hAnsi="Segoe UI" w:cs="Segoe U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60383AAF" w14:textId="77777777" w:rsidR="00B34231" w:rsidRPr="00B34231" w:rsidRDefault="00B34231" w:rsidP="00076F6A">
            <w:pPr>
              <w:rPr>
                <w:rFonts w:ascii="Segoe UI" w:eastAsiaTheme="minorHAnsi" w:hAnsi="Segoe UI" w:cs="Segoe UI"/>
                <w:sz w:val="18"/>
                <w:szCs w:val="18"/>
              </w:rPr>
            </w:pPr>
          </w:p>
        </w:tc>
        <w:tc>
          <w:tcPr>
            <w:tcW w:w="1345" w:type="dxa"/>
          </w:tcPr>
          <w:p w14:paraId="683034B2" w14:textId="77777777" w:rsidR="00B34231" w:rsidRPr="00B34231" w:rsidRDefault="00B34231" w:rsidP="00076F6A">
            <w:pPr>
              <w:rPr>
                <w:rFonts w:ascii="Segoe UI" w:eastAsiaTheme="minorHAnsi" w:hAnsi="Segoe UI" w:cs="Segoe UI"/>
                <w:sz w:val="18"/>
                <w:szCs w:val="18"/>
              </w:rPr>
            </w:pPr>
          </w:p>
        </w:tc>
      </w:tr>
    </w:tbl>
    <w:p w14:paraId="3A6D9AD3" w14:textId="020C7AE7" w:rsidR="00B34231" w:rsidRDefault="00B34231" w:rsidP="00076F6A">
      <w:pPr>
        <w:rPr>
          <w:rFonts w:ascii="Segoe UI" w:eastAsiaTheme="minorHAnsi" w:hAnsi="Segoe UI" w:cs="Segoe UI"/>
          <w:sz w:val="20"/>
          <w:szCs w:val="20"/>
        </w:rPr>
      </w:pPr>
    </w:p>
    <w:p w14:paraId="33D397C8" w14:textId="45089798" w:rsidR="00B34231" w:rsidRDefault="00B34231" w:rsidP="00076F6A">
      <w:pPr>
        <w:rPr>
          <w:rFonts w:ascii="Segoe UI" w:eastAsiaTheme="minorHAnsi" w:hAnsi="Segoe UI" w:cs="Segoe UI"/>
          <w:sz w:val="20"/>
          <w:szCs w:val="20"/>
        </w:rPr>
      </w:pPr>
      <w:r>
        <w:rPr>
          <w:rFonts w:ascii="Segoe UI" w:eastAsiaTheme="minorHAnsi" w:hAnsi="Segoe UI" w:cs="Segoe UI"/>
          <w:sz w:val="20"/>
          <w:szCs w:val="20"/>
        </w:rPr>
        <w:t xml:space="preserve">In the past 24 months, please indicate the number of times payments made by </w:t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</w:rPr>
        <w:t xml:space="preserve"> were:</w:t>
      </w:r>
    </w:p>
    <w:p w14:paraId="75AC7131" w14:textId="737F4FDF" w:rsidR="00B34231" w:rsidRDefault="00B34231" w:rsidP="00076F6A">
      <w:pPr>
        <w:rPr>
          <w:rFonts w:ascii="Segoe UI" w:eastAsiaTheme="minorHAnsi" w:hAnsi="Segoe UI" w:cs="Segoe U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6"/>
        <w:gridCol w:w="3357"/>
        <w:gridCol w:w="3357"/>
      </w:tblGrid>
      <w:tr w:rsidR="00B34231" w14:paraId="776D7539" w14:textId="77777777" w:rsidTr="00B34231">
        <w:tc>
          <w:tcPr>
            <w:tcW w:w="3356" w:type="dxa"/>
          </w:tcPr>
          <w:p w14:paraId="0F9EA025" w14:textId="29251BE7" w:rsidR="00B34231" w:rsidRPr="00B34231" w:rsidRDefault="00B34231" w:rsidP="00076F6A">
            <w:pPr>
              <w:rPr>
                <w:rFonts w:ascii="Segoe UI" w:eastAsiaTheme="minorHAnsi" w:hAnsi="Segoe UI" w:cs="Segoe UI"/>
                <w:b/>
                <w:bCs/>
                <w:sz w:val="18"/>
                <w:szCs w:val="18"/>
              </w:rPr>
            </w:pPr>
            <w:r w:rsidRPr="00B34231">
              <w:rPr>
                <w:rFonts w:ascii="Segoe UI" w:eastAsiaTheme="minorHAnsi" w:hAnsi="Segoe UI" w:cs="Segoe UI"/>
                <w:b/>
                <w:bCs/>
                <w:sz w:val="18"/>
                <w:szCs w:val="18"/>
              </w:rPr>
              <w:t>30 to less than 60 days Late</w:t>
            </w:r>
          </w:p>
        </w:tc>
        <w:tc>
          <w:tcPr>
            <w:tcW w:w="3357" w:type="dxa"/>
          </w:tcPr>
          <w:p w14:paraId="53727445" w14:textId="30C8548E" w:rsidR="00B34231" w:rsidRPr="00B34231" w:rsidRDefault="00B34231" w:rsidP="00076F6A">
            <w:pPr>
              <w:rPr>
                <w:rFonts w:ascii="Segoe UI" w:eastAsiaTheme="minorHAnsi" w:hAnsi="Segoe UI" w:cs="Segoe UI"/>
                <w:b/>
                <w:bCs/>
                <w:sz w:val="18"/>
                <w:szCs w:val="18"/>
              </w:rPr>
            </w:pPr>
            <w:r w:rsidRPr="00B34231">
              <w:rPr>
                <w:rFonts w:ascii="Segoe UI" w:eastAsiaTheme="minorHAnsi" w:hAnsi="Segoe UI" w:cs="Segoe UI"/>
                <w:b/>
                <w:bCs/>
                <w:sz w:val="18"/>
                <w:szCs w:val="18"/>
              </w:rPr>
              <w:t>60 to less than 90 days late</w:t>
            </w:r>
          </w:p>
        </w:tc>
        <w:tc>
          <w:tcPr>
            <w:tcW w:w="3357" w:type="dxa"/>
          </w:tcPr>
          <w:p w14:paraId="68E36A2F" w14:textId="2472C1A1" w:rsidR="00B34231" w:rsidRPr="00B34231" w:rsidRDefault="00B34231" w:rsidP="00076F6A">
            <w:pPr>
              <w:rPr>
                <w:rFonts w:ascii="Segoe UI" w:eastAsiaTheme="minorHAnsi" w:hAnsi="Segoe UI" w:cs="Segoe UI"/>
                <w:b/>
                <w:bCs/>
                <w:sz w:val="18"/>
                <w:szCs w:val="18"/>
              </w:rPr>
            </w:pPr>
            <w:r w:rsidRPr="00B34231">
              <w:rPr>
                <w:rFonts w:ascii="Segoe UI" w:eastAsiaTheme="minorHAnsi" w:hAnsi="Segoe UI" w:cs="Segoe UI"/>
                <w:b/>
                <w:bCs/>
                <w:sz w:val="18"/>
                <w:szCs w:val="18"/>
              </w:rPr>
              <w:t>90 or more days late</w:t>
            </w:r>
          </w:p>
        </w:tc>
      </w:tr>
      <w:tr w:rsidR="00B34231" w14:paraId="4794931B" w14:textId="77777777" w:rsidTr="004D568B">
        <w:trPr>
          <w:trHeight w:val="440"/>
        </w:trPr>
        <w:tc>
          <w:tcPr>
            <w:tcW w:w="3356" w:type="dxa"/>
          </w:tcPr>
          <w:p w14:paraId="3D36F7FB" w14:textId="77777777" w:rsidR="00B34231" w:rsidRPr="00B34231" w:rsidRDefault="00B34231" w:rsidP="00076F6A">
            <w:pPr>
              <w:rPr>
                <w:rFonts w:ascii="Segoe UI" w:eastAsiaTheme="minorHAnsi" w:hAnsi="Segoe UI" w:cs="Segoe UI"/>
                <w:sz w:val="18"/>
                <w:szCs w:val="18"/>
              </w:rPr>
            </w:pPr>
          </w:p>
        </w:tc>
        <w:tc>
          <w:tcPr>
            <w:tcW w:w="3357" w:type="dxa"/>
          </w:tcPr>
          <w:p w14:paraId="00D41DCC" w14:textId="77777777" w:rsidR="00B34231" w:rsidRPr="00B34231" w:rsidRDefault="00B34231" w:rsidP="00076F6A">
            <w:pPr>
              <w:rPr>
                <w:rFonts w:ascii="Segoe UI" w:eastAsiaTheme="minorHAnsi" w:hAnsi="Segoe UI" w:cs="Segoe UI"/>
                <w:sz w:val="18"/>
                <w:szCs w:val="18"/>
              </w:rPr>
            </w:pPr>
          </w:p>
        </w:tc>
        <w:tc>
          <w:tcPr>
            <w:tcW w:w="3357" w:type="dxa"/>
          </w:tcPr>
          <w:p w14:paraId="6487C4C5" w14:textId="77777777" w:rsidR="00B34231" w:rsidRPr="00B34231" w:rsidRDefault="00B34231" w:rsidP="00076F6A">
            <w:pPr>
              <w:rPr>
                <w:rFonts w:ascii="Segoe UI" w:eastAsiaTheme="minorHAnsi" w:hAnsi="Segoe UI" w:cs="Segoe UI"/>
                <w:sz w:val="18"/>
                <w:szCs w:val="18"/>
              </w:rPr>
            </w:pPr>
          </w:p>
        </w:tc>
      </w:tr>
    </w:tbl>
    <w:p w14:paraId="76280D94" w14:textId="2E362FA7" w:rsidR="00B34231" w:rsidRDefault="00B34231" w:rsidP="00076F6A">
      <w:pPr>
        <w:rPr>
          <w:rFonts w:ascii="Segoe UI" w:eastAsiaTheme="minorHAnsi" w:hAnsi="Segoe UI" w:cs="Segoe U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4D568B" w14:paraId="41C029A2" w14:textId="77777777" w:rsidTr="009F3FFB">
        <w:trPr>
          <w:trHeight w:val="1520"/>
        </w:trPr>
        <w:tc>
          <w:tcPr>
            <w:tcW w:w="10070" w:type="dxa"/>
          </w:tcPr>
          <w:p w14:paraId="358EC8F5" w14:textId="4D21D907" w:rsidR="004D568B" w:rsidRPr="00974EA4" w:rsidRDefault="004D568B" w:rsidP="00076F6A">
            <w:pPr>
              <w:rPr>
                <w:rFonts w:ascii="Segoe UI" w:eastAsiaTheme="minorHAnsi" w:hAnsi="Segoe UI" w:cs="Segoe UI"/>
                <w:i/>
                <w:iCs/>
                <w:sz w:val="20"/>
                <w:szCs w:val="20"/>
              </w:rPr>
            </w:pPr>
            <w:r w:rsidRPr="00974EA4">
              <w:rPr>
                <w:rFonts w:ascii="Segoe UI" w:eastAsiaTheme="minorHAnsi" w:hAnsi="Segoe UI" w:cs="Segoe UI"/>
                <w:i/>
                <w:iCs/>
                <w:sz w:val="20"/>
                <w:szCs w:val="20"/>
              </w:rPr>
              <w:t>Additional information which may be of assistance in determining applicant’s credit worthiness:</w:t>
            </w:r>
          </w:p>
        </w:tc>
      </w:tr>
    </w:tbl>
    <w:p w14:paraId="20AF0077" w14:textId="593135F8" w:rsidR="00B34231" w:rsidRDefault="00B34231" w:rsidP="00076F6A">
      <w:pPr>
        <w:rPr>
          <w:rFonts w:ascii="Segoe UI" w:eastAsiaTheme="minorHAnsi" w:hAnsi="Segoe UI" w:cs="Segoe UI"/>
          <w:sz w:val="20"/>
          <w:szCs w:val="20"/>
        </w:rPr>
      </w:pPr>
    </w:p>
    <w:p w14:paraId="4FF05438" w14:textId="77777777" w:rsidR="009C7BB0" w:rsidRDefault="009C7BB0" w:rsidP="00076F6A">
      <w:pPr>
        <w:rPr>
          <w:rFonts w:ascii="Segoe UI" w:eastAsiaTheme="minorHAnsi" w:hAnsi="Segoe UI" w:cs="Segoe UI"/>
          <w:sz w:val="20"/>
          <w:szCs w:val="20"/>
        </w:rPr>
      </w:pPr>
    </w:p>
    <w:p w14:paraId="77686FEF" w14:textId="4FD15D4F" w:rsidR="00B34231" w:rsidRPr="00CC1EED" w:rsidRDefault="00CC1EED" w:rsidP="00076F6A">
      <w:pPr>
        <w:rPr>
          <w:rFonts w:ascii="Segoe UI" w:eastAsiaTheme="minorHAnsi" w:hAnsi="Segoe UI" w:cs="Segoe UI"/>
          <w:sz w:val="20"/>
          <w:szCs w:val="20"/>
        </w:rPr>
      </w:pP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</w:p>
    <w:p w14:paraId="5D1AD3CA" w14:textId="2DF5708C" w:rsidR="00B34231" w:rsidRDefault="00B34231" w:rsidP="00076F6A">
      <w:pPr>
        <w:rPr>
          <w:rFonts w:ascii="Segoe UI" w:eastAsiaTheme="minorHAnsi" w:hAnsi="Segoe UI" w:cs="Segoe UI"/>
          <w:sz w:val="20"/>
          <w:szCs w:val="20"/>
        </w:rPr>
      </w:pPr>
      <w:r>
        <w:rPr>
          <w:rFonts w:ascii="Segoe UI" w:eastAsiaTheme="minorHAnsi" w:hAnsi="Segoe UI" w:cs="Segoe UI"/>
          <w:sz w:val="20"/>
          <w:szCs w:val="20"/>
        </w:rPr>
        <w:t xml:space="preserve">Signature of </w:t>
      </w:r>
      <w:r w:rsidR="00CC1EED">
        <w:rPr>
          <w:rFonts w:ascii="Segoe UI" w:eastAsiaTheme="minorHAnsi" w:hAnsi="Segoe UI" w:cs="Segoe UI"/>
          <w:sz w:val="20"/>
          <w:szCs w:val="20"/>
        </w:rPr>
        <w:t xml:space="preserve">Authorized Representative of </w:t>
      </w:r>
      <w:r>
        <w:rPr>
          <w:rFonts w:ascii="Segoe UI" w:eastAsiaTheme="minorHAnsi" w:hAnsi="Segoe UI" w:cs="Segoe UI"/>
          <w:sz w:val="20"/>
          <w:szCs w:val="20"/>
        </w:rPr>
        <w:t>Creditor/Vendor</w:t>
      </w:r>
    </w:p>
    <w:p w14:paraId="3BEB8453" w14:textId="51DBBC1D" w:rsidR="00CC1EED" w:rsidRDefault="00CC1EED" w:rsidP="00076F6A">
      <w:pPr>
        <w:rPr>
          <w:rFonts w:ascii="Segoe UI" w:eastAsiaTheme="minorHAnsi" w:hAnsi="Segoe UI" w:cs="Segoe UI"/>
          <w:sz w:val="20"/>
          <w:szCs w:val="20"/>
        </w:rPr>
      </w:pPr>
    </w:p>
    <w:p w14:paraId="1BE4D2F7" w14:textId="353BC4DC" w:rsidR="00CC1EED" w:rsidRDefault="00CC1EED" w:rsidP="00076F6A">
      <w:pPr>
        <w:rPr>
          <w:rFonts w:ascii="Segoe UI" w:eastAsiaTheme="minorHAnsi" w:hAnsi="Segoe UI" w:cs="Segoe UI"/>
          <w:sz w:val="20"/>
          <w:szCs w:val="20"/>
        </w:rPr>
      </w:pP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</w:p>
    <w:p w14:paraId="6A0931DF" w14:textId="5EEF38FF" w:rsidR="00CC1EED" w:rsidRDefault="00CC1EED" w:rsidP="00076F6A">
      <w:pPr>
        <w:rPr>
          <w:rFonts w:ascii="Segoe UI" w:eastAsiaTheme="minorHAnsi" w:hAnsi="Segoe UI" w:cs="Segoe UI"/>
          <w:sz w:val="20"/>
          <w:szCs w:val="20"/>
        </w:rPr>
      </w:pPr>
      <w:r>
        <w:rPr>
          <w:rFonts w:ascii="Segoe UI" w:eastAsiaTheme="minorHAnsi" w:hAnsi="Segoe UI" w:cs="Segoe UI"/>
          <w:sz w:val="20"/>
          <w:szCs w:val="20"/>
        </w:rPr>
        <w:t>Title of Creditor/Vendor Authorized Representative</w:t>
      </w:r>
    </w:p>
    <w:p w14:paraId="1A6A86D3" w14:textId="03C30D9F" w:rsidR="00CC1EED" w:rsidRDefault="00CC1EED" w:rsidP="00076F6A">
      <w:pPr>
        <w:rPr>
          <w:rFonts w:ascii="Segoe UI" w:eastAsiaTheme="minorHAnsi" w:hAnsi="Segoe UI" w:cs="Segoe UI"/>
          <w:sz w:val="20"/>
          <w:szCs w:val="20"/>
        </w:rPr>
      </w:pPr>
    </w:p>
    <w:p w14:paraId="4524F0EE" w14:textId="394E7E85" w:rsidR="00CC1EED" w:rsidRDefault="00CC1EED" w:rsidP="00076F6A">
      <w:pPr>
        <w:rPr>
          <w:rFonts w:ascii="Segoe UI" w:eastAsiaTheme="minorHAnsi" w:hAnsi="Segoe UI" w:cs="Segoe UI"/>
          <w:sz w:val="20"/>
          <w:szCs w:val="20"/>
          <w:u w:val="single"/>
        </w:rPr>
      </w:pP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  <w:r>
        <w:rPr>
          <w:rFonts w:ascii="Segoe UI" w:eastAsiaTheme="minorHAnsi" w:hAnsi="Segoe UI" w:cs="Segoe UI"/>
          <w:sz w:val="20"/>
          <w:szCs w:val="20"/>
          <w:u w:val="single"/>
        </w:rPr>
        <w:tab/>
      </w:r>
    </w:p>
    <w:p w14:paraId="5F724281" w14:textId="57E9A43C" w:rsidR="00CC1EED" w:rsidRPr="00CC1EED" w:rsidRDefault="00CC1EED" w:rsidP="00076F6A">
      <w:pPr>
        <w:rPr>
          <w:rFonts w:ascii="Segoe UI" w:eastAsiaTheme="minorHAnsi" w:hAnsi="Segoe UI" w:cs="Segoe UI"/>
          <w:sz w:val="20"/>
          <w:szCs w:val="20"/>
        </w:rPr>
      </w:pPr>
      <w:r>
        <w:rPr>
          <w:rFonts w:ascii="Segoe UI" w:eastAsiaTheme="minorHAnsi" w:hAnsi="Segoe UI" w:cs="Segoe UI"/>
          <w:sz w:val="20"/>
          <w:szCs w:val="20"/>
        </w:rPr>
        <w:t>Date</w:t>
      </w:r>
      <w:r w:rsidR="006162F0">
        <w:rPr>
          <w:rFonts w:ascii="Segoe UI" w:eastAsiaTheme="minorHAnsi" w:hAnsi="Segoe UI" w:cs="Segoe UI"/>
          <w:sz w:val="20"/>
          <w:szCs w:val="20"/>
        </w:rPr>
        <w:t xml:space="preserve"> signed</w:t>
      </w:r>
    </w:p>
    <w:p w14:paraId="2204D92B" w14:textId="2F0C1A51" w:rsidR="00CC1EED" w:rsidRDefault="00CC1EED" w:rsidP="00076F6A">
      <w:pPr>
        <w:rPr>
          <w:rFonts w:ascii="Segoe UI" w:eastAsiaTheme="minorHAnsi" w:hAnsi="Segoe UI" w:cs="Segoe UI"/>
          <w:sz w:val="20"/>
          <w:szCs w:val="20"/>
        </w:rPr>
      </w:pPr>
    </w:p>
    <w:p w14:paraId="7E5A6B24" w14:textId="2294CB7D" w:rsidR="00CC1EED" w:rsidRPr="00804CB9" w:rsidRDefault="00D86773" w:rsidP="00076F6A">
      <w:pPr>
        <w:rPr>
          <w:rFonts w:ascii="Segoe UI" w:eastAsiaTheme="minorHAnsi" w:hAnsi="Segoe UI" w:cs="Segoe UI"/>
          <w:b/>
          <w:bCs/>
          <w:sz w:val="20"/>
          <w:szCs w:val="20"/>
          <w:u w:val="single"/>
        </w:rPr>
      </w:pPr>
      <w:r w:rsidRPr="00804CB9">
        <w:rPr>
          <w:rFonts w:ascii="Segoe UI" w:eastAsiaTheme="minorHAnsi" w:hAnsi="Segoe UI" w:cs="Segoe UI"/>
          <w:b/>
          <w:bCs/>
          <w:sz w:val="20"/>
          <w:szCs w:val="20"/>
          <w:u w:val="single"/>
        </w:rPr>
        <w:t>Re</w:t>
      </w:r>
      <w:r w:rsidR="00196711">
        <w:rPr>
          <w:rFonts w:ascii="Segoe UI" w:eastAsiaTheme="minorHAnsi" w:hAnsi="Segoe UI" w:cs="Segoe UI"/>
          <w:b/>
          <w:bCs/>
          <w:sz w:val="20"/>
          <w:szCs w:val="20"/>
          <w:u w:val="single"/>
        </w:rPr>
        <w:t>turn</w:t>
      </w:r>
      <w:r w:rsidRPr="00804CB9">
        <w:rPr>
          <w:rFonts w:ascii="Segoe UI" w:eastAsiaTheme="minorHAnsi" w:hAnsi="Segoe UI" w:cs="Segoe UI"/>
          <w:b/>
          <w:bCs/>
          <w:sz w:val="20"/>
          <w:szCs w:val="20"/>
          <w:u w:val="single"/>
        </w:rPr>
        <w:t xml:space="preserve"> instructions:</w:t>
      </w:r>
    </w:p>
    <w:p w14:paraId="50E12318" w14:textId="3E523622" w:rsidR="00D86773" w:rsidRPr="0078150B" w:rsidRDefault="00D86773" w:rsidP="00076F6A">
      <w:pPr>
        <w:rPr>
          <w:rFonts w:ascii="Segoe UI" w:eastAsiaTheme="minorHAnsi" w:hAnsi="Segoe UI" w:cs="Segoe UI"/>
          <w:sz w:val="20"/>
          <w:szCs w:val="20"/>
        </w:rPr>
      </w:pPr>
      <w:r w:rsidRPr="0078150B">
        <w:rPr>
          <w:rFonts w:ascii="Segoe UI" w:eastAsiaTheme="minorHAnsi" w:hAnsi="Segoe UI" w:cs="Segoe UI"/>
          <w:sz w:val="20"/>
          <w:szCs w:val="20"/>
        </w:rPr>
        <w:t xml:space="preserve">It is kindly requested that this form be completed within 5 business days of receipt.  Please send the completed </w:t>
      </w:r>
      <w:r w:rsidR="00AA6414">
        <w:rPr>
          <w:rFonts w:ascii="Segoe UI" w:eastAsiaTheme="minorHAnsi" w:hAnsi="Segoe UI" w:cs="Segoe UI"/>
          <w:sz w:val="20"/>
          <w:szCs w:val="20"/>
        </w:rPr>
        <w:t xml:space="preserve">credit </w:t>
      </w:r>
      <w:r w:rsidRPr="0078150B">
        <w:rPr>
          <w:rFonts w:ascii="Segoe UI" w:eastAsiaTheme="minorHAnsi" w:hAnsi="Segoe UI" w:cs="Segoe UI"/>
          <w:sz w:val="20"/>
          <w:szCs w:val="20"/>
        </w:rPr>
        <w:t xml:space="preserve">verification form to </w:t>
      </w:r>
      <w:r w:rsidR="00A169F6">
        <w:rPr>
          <w:rFonts w:ascii="Segoe UI" w:eastAsiaTheme="minorHAnsi" w:hAnsi="Segoe UI" w:cs="Segoe UI"/>
          <w:sz w:val="20"/>
          <w:szCs w:val="20"/>
        </w:rPr>
        <w:t>AEA</w:t>
      </w:r>
      <w:r w:rsidRPr="0078150B">
        <w:rPr>
          <w:rFonts w:ascii="Segoe UI" w:eastAsiaTheme="minorHAnsi" w:hAnsi="Segoe UI" w:cs="Segoe UI"/>
          <w:sz w:val="20"/>
          <w:szCs w:val="20"/>
        </w:rPr>
        <w:t xml:space="preserve"> via e-mail to </w:t>
      </w:r>
      <w:hyperlink r:id="rId8" w:history="1">
        <w:r w:rsidR="00F65DCD" w:rsidRPr="00735B2A">
          <w:rPr>
            <w:rStyle w:val="Hyperlink"/>
            <w:rFonts w:ascii="Segoe UI" w:eastAsiaTheme="minorHAnsi" w:hAnsi="Segoe UI" w:cs="Segoe UI"/>
            <w:sz w:val="20"/>
            <w:szCs w:val="20"/>
          </w:rPr>
          <w:t>cerickson@akenergyauthority.org</w:t>
        </w:r>
      </w:hyperlink>
      <w:r w:rsidRPr="0078150B">
        <w:rPr>
          <w:rFonts w:ascii="Segoe UI" w:eastAsiaTheme="minorHAnsi" w:hAnsi="Segoe UI" w:cs="Segoe UI"/>
          <w:sz w:val="20"/>
          <w:szCs w:val="20"/>
        </w:rPr>
        <w:t xml:space="preserve">, </w:t>
      </w:r>
      <w:r w:rsidR="003E4E72" w:rsidRPr="0078150B">
        <w:rPr>
          <w:rFonts w:ascii="Segoe UI" w:eastAsiaTheme="minorHAnsi" w:hAnsi="Segoe UI" w:cs="Segoe UI"/>
          <w:sz w:val="20"/>
          <w:szCs w:val="20"/>
        </w:rPr>
        <w:t>or via fax to (907) 771-3044 attn: Power Project Loan Fund.</w:t>
      </w:r>
      <w:r w:rsidR="00273861">
        <w:rPr>
          <w:rFonts w:ascii="Segoe UI" w:eastAsiaTheme="minorHAnsi" w:hAnsi="Segoe UI" w:cs="Segoe UI"/>
          <w:sz w:val="20"/>
          <w:szCs w:val="20"/>
        </w:rPr>
        <w:t xml:space="preserve">  Please attach a separate page if necessary.</w:t>
      </w:r>
    </w:p>
    <w:sectPr w:rsidR="00D86773" w:rsidRPr="0078150B" w:rsidSect="00A51E98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576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18878" w14:textId="77777777" w:rsidR="007327C3" w:rsidRDefault="007327C3">
      <w:r>
        <w:separator/>
      </w:r>
    </w:p>
  </w:endnote>
  <w:endnote w:type="continuationSeparator" w:id="0">
    <w:p w14:paraId="6A064629" w14:textId="77777777" w:rsidR="007327C3" w:rsidRDefault="007327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7E45A" w14:textId="77777777" w:rsidR="004D0508" w:rsidRDefault="00386E2F" w:rsidP="00A8500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E02B0F" w14:textId="77777777" w:rsidR="00A85005" w:rsidRDefault="00A85005" w:rsidP="00A8500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0FCAD" w14:textId="099123CB" w:rsidR="005D67C5" w:rsidRPr="00090EAC" w:rsidRDefault="005D67C5" w:rsidP="005D67C5">
    <w:pPr>
      <w:pStyle w:val="Footer"/>
      <w:pBdr>
        <w:top w:val="single" w:sz="12" w:space="1" w:color="007DA1"/>
      </w:pBdr>
      <w:spacing w:before="2" w:after="2"/>
      <w:rPr>
        <w:rFonts w:ascii="Segoe UI" w:hAnsi="Segoe UI" w:cs="Segoe UI"/>
        <w:sz w:val="22"/>
        <w:szCs w:val="22"/>
      </w:rPr>
    </w:pPr>
    <w:r w:rsidRPr="00090EAC">
      <w:rPr>
        <w:rFonts w:ascii="Segoe UI" w:hAnsi="Segoe UI" w:cs="Segoe UI"/>
        <w:sz w:val="22"/>
        <w:szCs w:val="22"/>
      </w:rPr>
      <w:t xml:space="preserve">Alaska Energy Authority </w:t>
    </w:r>
    <w:r w:rsidRPr="00090EAC">
      <w:rPr>
        <w:rFonts w:ascii="Segoe UI" w:hAnsi="Segoe UI" w:cs="Segoe UI"/>
        <w:sz w:val="22"/>
        <w:szCs w:val="22"/>
      </w:rPr>
      <w:tab/>
    </w:r>
    <w:sdt>
      <w:sdtPr>
        <w:rPr>
          <w:rFonts w:ascii="Segoe UI" w:hAnsi="Segoe UI" w:cs="Segoe UI"/>
          <w:sz w:val="22"/>
          <w:szCs w:val="22"/>
        </w:rPr>
        <w:id w:val="-76730874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Segoe UI" w:hAnsi="Segoe UI" w:cs="Segoe UI"/>
              <w:sz w:val="22"/>
              <w:szCs w:val="22"/>
            </w:rPr>
            <w:id w:val="1397632850"/>
            <w:docPartObj>
              <w:docPartGallery w:val="Page Numbers (Top of Page)"/>
              <w:docPartUnique/>
            </w:docPartObj>
          </w:sdtPr>
          <w:sdtEndPr/>
          <w:sdtContent>
            <w:r w:rsidRPr="00090EAC">
              <w:rPr>
                <w:rFonts w:ascii="Segoe UI" w:hAnsi="Segoe UI" w:cs="Segoe UI"/>
                <w:sz w:val="22"/>
                <w:szCs w:val="22"/>
              </w:rPr>
              <w:tab/>
              <w:t xml:space="preserve">                                                                 Page </w:t>
            </w:r>
            <w:r w:rsidRPr="00090EAC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begin"/>
            </w:r>
            <w:r w:rsidRPr="00090EAC"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PAGE </w:instrText>
            </w:r>
            <w:r w:rsidRPr="00090EAC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separate"/>
            </w:r>
            <w:r w:rsidR="009007B8"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2</w:t>
            </w:r>
            <w:r w:rsidRPr="00090EAC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end"/>
            </w:r>
            <w:r w:rsidRPr="00090EAC">
              <w:rPr>
                <w:rFonts w:ascii="Segoe UI" w:hAnsi="Segoe UI" w:cs="Segoe UI"/>
                <w:sz w:val="22"/>
                <w:szCs w:val="22"/>
              </w:rPr>
              <w:t xml:space="preserve"> of </w:t>
            </w:r>
            <w:r w:rsidRPr="00090EAC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begin"/>
            </w:r>
            <w:r w:rsidRPr="00090EAC"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NUMPAGES  </w:instrText>
            </w:r>
            <w:r w:rsidRPr="00090EAC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separate"/>
            </w:r>
            <w:r w:rsidR="009007B8"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2</w:t>
            </w:r>
            <w:r w:rsidRPr="00090EAC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4C0B4" w14:textId="77777777" w:rsidR="00A85005" w:rsidRDefault="00B9435A" w:rsidP="00A85005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78E078D" wp14:editId="28D10FCA">
              <wp:simplePos x="0" y="0"/>
              <wp:positionH relativeFrom="margin">
                <wp:posOffset>-391648</wp:posOffset>
              </wp:positionH>
              <wp:positionV relativeFrom="paragraph">
                <wp:posOffset>-24765</wp:posOffset>
              </wp:positionV>
              <wp:extent cx="6734078" cy="252046"/>
              <wp:effectExtent l="0" t="0" r="0" b="0"/>
              <wp:wrapNone/>
              <wp:docPr id="6" name="Text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734078" cy="25204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C64E50D" w14:textId="612E6D6B" w:rsidR="00C534B1" w:rsidRPr="00B9435A" w:rsidRDefault="00773DAB" w:rsidP="00773DAB">
                          <w:pPr>
                            <w:pStyle w:val="NormalWeb"/>
                            <w:spacing w:before="2" w:after="2"/>
                            <w:jc w:val="center"/>
                            <w:rPr>
                              <w:rFonts w:ascii="Gill Sans MT" w:hAnsi="Gill Sans MT"/>
                              <w:spacing w:val="-2"/>
                              <w:sz w:val="24"/>
                              <w:szCs w:val="24"/>
                            </w:rPr>
                          </w:pPr>
                          <w:r w:rsidRPr="00B9435A"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>813 W Northern Lights Blvd, Anchorage, AK</w:t>
                          </w:r>
                          <w:r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 xml:space="preserve"> 99503 </w:t>
                          </w:r>
                          <w:r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sym w:font="Wingdings 2" w:char="F096"/>
                          </w:r>
                          <w:r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B9435A">
                            <w:rPr>
                              <w:rFonts w:ascii="Gill Sans MT" w:hAnsi="Gill Sans MT" w:cstheme="minorBidi"/>
                              <w:b/>
                              <w:bCs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 xml:space="preserve">Phone: </w:t>
                          </w:r>
                          <w:r w:rsidRPr="00B9435A"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>(907) 771-3000</w:t>
                          </w:r>
                          <w:r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sym w:font="Wingdings 2" w:char="F096"/>
                          </w:r>
                          <w:r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B9435A">
                            <w:rPr>
                              <w:rFonts w:ascii="Gill Sans MT" w:hAnsi="Gill Sans MT" w:cstheme="minorBidi"/>
                              <w:b/>
                              <w:bCs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>Fax</w:t>
                          </w:r>
                          <w:r>
                            <w:rPr>
                              <w:rFonts w:ascii="Gill Sans MT" w:hAnsi="Gill Sans MT" w:cstheme="minorBidi"/>
                              <w:b/>
                              <w:bCs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>:</w:t>
                          </w:r>
                          <w:r w:rsidRPr="00B9435A">
                            <w:rPr>
                              <w:rFonts w:ascii="Gill Sans MT" w:hAnsi="Gill Sans MT" w:cstheme="minorBidi"/>
                              <w:b/>
                              <w:bCs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B9435A"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>(907) 771-3044</w:t>
                          </w:r>
                          <w:r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sym w:font="Wingdings 2" w:char="F096"/>
                          </w:r>
                          <w:r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Gill Sans MT" w:hAnsi="Gill Sans MT" w:cstheme="minorBidi"/>
                              <w:b/>
                              <w:bCs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>Email:</w:t>
                          </w:r>
                          <w:r w:rsidRPr="00B9435A">
                            <w:rPr>
                              <w:rFonts w:ascii="Gill Sans MT" w:hAnsi="Gill Sans MT" w:cstheme="minorBidi"/>
                              <w:b/>
                              <w:bCs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417476">
                            <w:rPr>
                              <w:rFonts w:ascii="Gill Sans MT" w:hAnsi="Gill Sans MT" w:cstheme="minorBidi"/>
                              <w:color w:val="3B3838" w:themeColor="background2" w:themeShade="40"/>
                              <w:spacing w:val="-2"/>
                              <w:kern w:val="24"/>
                              <w:sz w:val="18"/>
                              <w:szCs w:val="18"/>
                            </w:rPr>
                            <w:t>info@akenergyauthority.org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8E078D" id="_x0000_t202" coordsize="21600,21600" o:spt="202" path="m,l,21600r21600,l21600,xe">
              <v:stroke joinstyle="miter"/>
              <v:path gradientshapeok="t" o:connecttype="rect"/>
            </v:shapetype>
            <v:shape id="TextBox 7" o:spid="_x0000_s1026" type="#_x0000_t202" style="position:absolute;margin-left:-30.85pt;margin-top:-1.95pt;width:530.25pt;height:19.8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" filled="f" stroked="f">
              <v:textbox>
                <w:txbxContent>
                  <w:p w14:paraId="7C64E50D" w14:textId="612E6D6B" w:rsidR="00C534B1" w:rsidRPr="00B9435A" w:rsidRDefault="00773DAB" w:rsidP="00773DAB">
                    <w:pPr>
                      <w:pStyle w:val="NormalWeb"/>
                      <w:spacing w:before="2" w:after="2"/>
                      <w:jc w:val="center"/>
                      <w:rPr>
                        <w:rFonts w:ascii="Gill Sans MT" w:hAnsi="Gill Sans MT"/>
                        <w:spacing w:val="-2"/>
                        <w:sz w:val="24"/>
                        <w:szCs w:val="24"/>
                      </w:rPr>
                    </w:pPr>
                    <w:r w:rsidRPr="00B9435A"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>813 W Northern Lights Blvd, Anchorage, AK</w:t>
                    </w:r>
                    <w:r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 xml:space="preserve"> 99503 </w:t>
                    </w:r>
                    <w:r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sym w:font="Wingdings 2" w:char="F096"/>
                    </w:r>
                    <w:r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 xml:space="preserve"> </w:t>
                    </w:r>
                    <w:r w:rsidRPr="00B9435A">
                      <w:rPr>
                        <w:rFonts w:ascii="Gill Sans MT" w:hAnsi="Gill Sans MT" w:cstheme="minorBidi"/>
                        <w:b/>
                        <w:bCs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 xml:space="preserve">Phone: </w:t>
                    </w:r>
                    <w:r w:rsidRPr="00B9435A"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>(907) 771-3000</w:t>
                    </w:r>
                    <w:r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sym w:font="Wingdings 2" w:char="F096"/>
                    </w:r>
                    <w:r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 xml:space="preserve"> </w:t>
                    </w:r>
                    <w:r w:rsidRPr="00B9435A">
                      <w:rPr>
                        <w:rFonts w:ascii="Gill Sans MT" w:hAnsi="Gill Sans MT" w:cstheme="minorBidi"/>
                        <w:b/>
                        <w:bCs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>Fax</w:t>
                    </w:r>
                    <w:r>
                      <w:rPr>
                        <w:rFonts w:ascii="Gill Sans MT" w:hAnsi="Gill Sans MT" w:cstheme="minorBidi"/>
                        <w:b/>
                        <w:bCs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>:</w:t>
                    </w:r>
                    <w:r w:rsidRPr="00B9435A">
                      <w:rPr>
                        <w:rFonts w:ascii="Gill Sans MT" w:hAnsi="Gill Sans MT" w:cstheme="minorBidi"/>
                        <w:b/>
                        <w:bCs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 xml:space="preserve"> </w:t>
                    </w:r>
                    <w:r w:rsidRPr="00B9435A"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>(907) 771-3044</w:t>
                    </w:r>
                    <w:r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sym w:font="Wingdings 2" w:char="F096"/>
                    </w:r>
                    <w:r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Gill Sans MT" w:hAnsi="Gill Sans MT" w:cstheme="minorBidi"/>
                        <w:b/>
                        <w:bCs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>Email:</w:t>
                    </w:r>
                    <w:r w:rsidRPr="00B9435A">
                      <w:rPr>
                        <w:rFonts w:ascii="Gill Sans MT" w:hAnsi="Gill Sans MT" w:cstheme="minorBidi"/>
                        <w:b/>
                        <w:bCs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 xml:space="preserve"> </w:t>
                    </w:r>
                    <w:r w:rsidRPr="00417476">
                      <w:rPr>
                        <w:rFonts w:ascii="Gill Sans MT" w:hAnsi="Gill Sans MT" w:cstheme="minorBidi"/>
                        <w:color w:val="3B3838" w:themeColor="background2" w:themeShade="40"/>
                        <w:spacing w:val="-2"/>
                        <w:kern w:val="24"/>
                        <w:sz w:val="18"/>
                        <w:szCs w:val="18"/>
                      </w:rPr>
                      <w:t>info@akenergyauthority.org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71047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91D8E85" wp14:editId="2DF16AF8">
              <wp:simplePos x="0" y="0"/>
              <wp:positionH relativeFrom="column">
                <wp:posOffset>-378895</wp:posOffset>
              </wp:positionH>
              <wp:positionV relativeFrom="paragraph">
                <wp:posOffset>-228751</wp:posOffset>
              </wp:positionV>
              <wp:extent cx="6728955" cy="219075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728955" cy="2190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A743130" w14:textId="77777777" w:rsidR="00571047" w:rsidRPr="00571047" w:rsidRDefault="00571047" w:rsidP="00571047">
                          <w:pPr>
                            <w:pStyle w:val="NormalWeb"/>
                            <w:spacing w:before="2" w:after="2"/>
                            <w:rPr>
                              <w:rFonts w:ascii="Gill Sans MT" w:hAnsi="Gill Sans MT"/>
                              <w:szCs w:val="24"/>
                            </w:rPr>
                          </w:pPr>
                          <w:r w:rsidRPr="009636CF">
                            <w:rPr>
                              <w:rFonts w:ascii="Gill Sans MT" w:hAnsi="Gill Sans MT" w:cstheme="minorBidi"/>
                              <w:color w:val="FFFFFF" w:themeColor="background1"/>
                              <w:kern w:val="24"/>
                              <w:sz w:val="18"/>
                              <w:szCs w:val="22"/>
                            </w:rPr>
                            <w:t>REDUCING THE COST OF ENERGY IN ALASKA</w:t>
                          </w:r>
                          <w:r>
                            <w:rPr>
                              <w:rFonts w:ascii="Gill Sans MT" w:hAnsi="Gill Sans MT" w:cstheme="minorBidi"/>
                              <w:color w:val="FFFFFF" w:themeColor="background1"/>
                              <w:kern w:val="24"/>
                              <w:sz w:val="18"/>
                              <w:szCs w:val="22"/>
                            </w:rPr>
                            <w:t xml:space="preserve">                                        </w:t>
                          </w:r>
                          <w:r w:rsidR="0032709E">
                            <w:rPr>
                              <w:rFonts w:ascii="Gill Sans MT" w:hAnsi="Gill Sans MT" w:cstheme="minorBidi"/>
                              <w:color w:val="FFFFFF" w:themeColor="background1"/>
                              <w:kern w:val="24"/>
                              <w:sz w:val="18"/>
                              <w:szCs w:val="22"/>
                            </w:rPr>
                            <w:t xml:space="preserve">                                    </w:t>
                          </w:r>
                          <w:r>
                            <w:rPr>
                              <w:rFonts w:ascii="Gill Sans MT" w:hAnsi="Gill Sans MT" w:cstheme="minorBidi"/>
                              <w:color w:val="FFFFFF" w:themeColor="background1"/>
                              <w:kern w:val="24"/>
                              <w:sz w:val="18"/>
                              <w:szCs w:val="22"/>
                            </w:rPr>
                            <w:t xml:space="preserve"> </w:t>
                          </w:r>
                          <w:r w:rsidR="0032709E">
                            <w:rPr>
                              <w:rFonts w:ascii="Gill Sans MT" w:hAnsi="Gill Sans MT" w:cstheme="minorBidi"/>
                              <w:color w:val="FFFFFF" w:themeColor="background1"/>
                              <w:kern w:val="24"/>
                              <w:sz w:val="18"/>
                              <w:szCs w:val="22"/>
                            </w:rPr>
                            <w:t xml:space="preserve">    </w:t>
                          </w:r>
                          <w:r>
                            <w:rPr>
                              <w:rFonts w:ascii="Gill Sans MT" w:hAnsi="Gill Sans MT" w:cstheme="minorBidi"/>
                              <w:color w:val="FFFFFF" w:themeColor="background1"/>
                              <w:kern w:val="24"/>
                              <w:sz w:val="18"/>
                              <w:szCs w:val="22"/>
                            </w:rPr>
                            <w:t xml:space="preserve"> AKENERGYAUTHORITY.ORG</w:t>
                          </w:r>
                        </w:p>
                        <w:p w14:paraId="468FD44E" w14:textId="77777777" w:rsidR="009636CF" w:rsidRPr="009636CF" w:rsidRDefault="009636CF" w:rsidP="00571047">
                          <w:pPr>
                            <w:jc w:val="center"/>
                            <w:rPr>
                              <w:rFonts w:ascii="Gill Sans MT" w:hAnsi="Gill Sans MT"/>
                              <w:caps/>
                              <w:color w:val="FFFFFF" w:themeColor="background1"/>
                              <w:sz w:val="18"/>
                            </w:rPr>
                          </w:pPr>
                          <w:r w:rsidRPr="009636CF">
                            <w:rPr>
                              <w:rFonts w:ascii="Gill Sans MT" w:hAnsi="Gill Sans MT"/>
                              <w:caps/>
                              <w:color w:val="FFFFFF" w:themeColor="background1"/>
                              <w:sz w:val="18"/>
                            </w:rPr>
                            <w:t>rgyauthority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1D8E85" id="Text Box 8" o:spid="_x0000_s1027" type="#_x0000_t202" style="position:absolute;margin-left:-29.85pt;margin-top:-18pt;width:529.85pt;height:17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" filled="f" stroked="f" strokeweight=".5pt">
              <v:textbox>
                <w:txbxContent>
                  <w:p w14:paraId="2A743130" w14:textId="77777777" w:rsidR="00571047" w:rsidRPr="00571047" w:rsidRDefault="00571047" w:rsidP="00571047">
                    <w:pPr>
                      <w:pStyle w:val="NormalWeb"/>
                      <w:spacing w:before="2" w:after="2"/>
                      <w:rPr>
                        <w:rFonts w:ascii="Gill Sans MT" w:hAnsi="Gill Sans MT"/>
                        <w:szCs w:val="24"/>
                      </w:rPr>
                    </w:pPr>
                    <w:r w:rsidRPr="009636CF">
                      <w:rPr>
                        <w:rFonts w:ascii="Gill Sans MT" w:hAnsi="Gill Sans MT" w:cstheme="minorBidi"/>
                        <w:color w:val="FFFFFF" w:themeColor="background1"/>
                        <w:kern w:val="24"/>
                        <w:sz w:val="18"/>
                        <w:szCs w:val="22"/>
                      </w:rPr>
                      <w:t>REDUCING THE COST OF ENERGY IN ALASKA</w:t>
                    </w:r>
                    <w:r>
                      <w:rPr>
                        <w:rFonts w:ascii="Gill Sans MT" w:hAnsi="Gill Sans MT" w:cstheme="minorBidi"/>
                        <w:color w:val="FFFFFF" w:themeColor="background1"/>
                        <w:kern w:val="24"/>
                        <w:sz w:val="18"/>
                        <w:szCs w:val="22"/>
                      </w:rPr>
                      <w:t xml:space="preserve">                                        </w:t>
                    </w:r>
                    <w:r w:rsidR="0032709E">
                      <w:rPr>
                        <w:rFonts w:ascii="Gill Sans MT" w:hAnsi="Gill Sans MT" w:cstheme="minorBidi"/>
                        <w:color w:val="FFFFFF" w:themeColor="background1"/>
                        <w:kern w:val="24"/>
                        <w:sz w:val="18"/>
                        <w:szCs w:val="22"/>
                      </w:rPr>
                      <w:t xml:space="preserve">                                    </w:t>
                    </w:r>
                    <w:r>
                      <w:rPr>
                        <w:rFonts w:ascii="Gill Sans MT" w:hAnsi="Gill Sans MT" w:cstheme="minorBidi"/>
                        <w:color w:val="FFFFFF" w:themeColor="background1"/>
                        <w:kern w:val="24"/>
                        <w:sz w:val="18"/>
                        <w:szCs w:val="22"/>
                      </w:rPr>
                      <w:t xml:space="preserve"> </w:t>
                    </w:r>
                    <w:r w:rsidR="0032709E">
                      <w:rPr>
                        <w:rFonts w:ascii="Gill Sans MT" w:hAnsi="Gill Sans MT" w:cstheme="minorBidi"/>
                        <w:color w:val="FFFFFF" w:themeColor="background1"/>
                        <w:kern w:val="24"/>
                        <w:sz w:val="18"/>
                        <w:szCs w:val="22"/>
                      </w:rPr>
                      <w:t xml:space="preserve">    </w:t>
                    </w:r>
                    <w:r>
                      <w:rPr>
                        <w:rFonts w:ascii="Gill Sans MT" w:hAnsi="Gill Sans MT" w:cstheme="minorBidi"/>
                        <w:color w:val="FFFFFF" w:themeColor="background1"/>
                        <w:kern w:val="24"/>
                        <w:sz w:val="18"/>
                        <w:szCs w:val="22"/>
                      </w:rPr>
                      <w:t xml:space="preserve"> AKENERGYAUTHORITY.ORG</w:t>
                    </w:r>
                  </w:p>
                  <w:p w14:paraId="468FD44E" w14:textId="77777777" w:rsidR="009636CF" w:rsidRPr="009636CF" w:rsidRDefault="009636CF" w:rsidP="00571047">
                    <w:pPr>
                      <w:jc w:val="center"/>
                      <w:rPr>
                        <w:rFonts w:ascii="Gill Sans MT" w:hAnsi="Gill Sans MT"/>
                        <w:caps/>
                        <w:color w:val="FFFFFF" w:themeColor="background1"/>
                        <w:sz w:val="18"/>
                      </w:rPr>
                    </w:pPr>
                    <w:r w:rsidRPr="009636CF">
                      <w:rPr>
                        <w:rFonts w:ascii="Gill Sans MT" w:hAnsi="Gill Sans MT"/>
                        <w:caps/>
                        <w:color w:val="FFFFFF" w:themeColor="background1"/>
                        <w:sz w:val="18"/>
                      </w:rPr>
                      <w:t>rgyauthority.org</w:t>
                    </w:r>
                  </w:p>
                </w:txbxContent>
              </v:textbox>
            </v:shape>
          </w:pict>
        </mc:Fallback>
      </mc:AlternateContent>
    </w:r>
    <w:r w:rsidR="009636CF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1A18017" wp14:editId="4BBBBD95">
              <wp:simplePos x="0" y="0"/>
              <wp:positionH relativeFrom="column">
                <wp:posOffset>-352425</wp:posOffset>
              </wp:positionH>
              <wp:positionV relativeFrom="paragraph">
                <wp:posOffset>-189230</wp:posOffset>
              </wp:positionV>
              <wp:extent cx="6638925" cy="142875"/>
              <wp:effectExtent l="0" t="0" r="28575" b="2857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38925" cy="142875"/>
                      </a:xfrm>
                      <a:prstGeom prst="rect">
                        <a:avLst/>
                      </a:prstGeom>
                      <a:solidFill>
                        <a:srgbClr val="027B9B"/>
                      </a:solidFill>
                      <a:ln>
                        <a:solidFill>
                          <a:srgbClr val="027B9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AD6DB6A" w14:textId="77777777" w:rsidR="00C534B1" w:rsidRPr="009636CF" w:rsidRDefault="00C534B1" w:rsidP="00C534B1">
                          <w:pPr>
                            <w:pStyle w:val="NormalWeb"/>
                            <w:spacing w:before="2" w:after="2"/>
                            <w:jc w:val="right"/>
                            <w:rPr>
                              <w:rFonts w:ascii="Gill Sans MT" w:hAnsi="Gill Sans MT"/>
                              <w:sz w:val="22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A18017" id="Rectangle 2" o:spid="_x0000_s1028" style="position:absolute;margin-left:-27.75pt;margin-top:-14.9pt;width:522.75pt;height:11.25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" fillcolor="#027b9b" strokecolor="#027b9b" strokeweight="1pt">
              <v:textbox>
                <w:txbxContent>
                  <w:p w14:paraId="5AD6DB6A" w14:textId="77777777" w:rsidR="00C534B1" w:rsidRPr="009636CF" w:rsidRDefault="00C534B1" w:rsidP="00C534B1">
                    <w:pPr>
                      <w:pStyle w:val="NormalWeb"/>
                      <w:spacing w:before="2" w:after="2"/>
                      <w:jc w:val="right"/>
                      <w:rPr>
                        <w:rFonts w:ascii="Gill Sans MT" w:hAnsi="Gill Sans MT"/>
                        <w:sz w:val="22"/>
                        <w:szCs w:val="24"/>
                      </w:rPr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0711C" w14:textId="77777777" w:rsidR="007327C3" w:rsidRDefault="007327C3">
      <w:r>
        <w:separator/>
      </w:r>
    </w:p>
  </w:footnote>
  <w:footnote w:type="continuationSeparator" w:id="0">
    <w:p w14:paraId="622D07CD" w14:textId="77777777" w:rsidR="007327C3" w:rsidRDefault="007327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DBC88" w14:textId="6C285F00" w:rsidR="00A205F7" w:rsidRDefault="00A205F7" w:rsidP="00A205F7">
    <w:pPr>
      <w:pStyle w:val="Header"/>
      <w:jc w:val="right"/>
    </w:pPr>
    <w:r>
      <w:rPr>
        <w:noProof/>
      </w:rPr>
      <w:drawing>
        <wp:anchor distT="0" distB="0" distL="114300" distR="114300" simplePos="0" relativeHeight="251659776" behindDoc="0" locked="0" layoutInCell="1" allowOverlap="1" wp14:anchorId="63D18167" wp14:editId="6A6C593E">
          <wp:simplePos x="0" y="0"/>
          <wp:positionH relativeFrom="column">
            <wp:posOffset>4846320</wp:posOffset>
          </wp:positionH>
          <wp:positionV relativeFrom="paragraph">
            <wp:posOffset>-100330</wp:posOffset>
          </wp:positionV>
          <wp:extent cx="1536192" cy="393192"/>
          <wp:effectExtent l="0" t="0" r="6985" b="6985"/>
          <wp:wrapThrough wrapText="bothSides">
            <wp:wrapPolygon edited="0">
              <wp:start x="4554" y="0"/>
              <wp:lineTo x="2947" y="1047"/>
              <wp:lineTo x="0" y="12562"/>
              <wp:lineTo x="0" y="20937"/>
              <wp:lineTo x="21430" y="20937"/>
              <wp:lineTo x="21430" y="6281"/>
              <wp:lineTo x="17680" y="2094"/>
              <wp:lineTo x="5893" y="0"/>
              <wp:lineTo x="4554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192" cy="393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A0B21" w14:textId="03A17556" w:rsidR="00A85005" w:rsidRDefault="005573F0" w:rsidP="00D23576">
    <w:pPr>
      <w:pStyle w:val="Header"/>
      <w:tabs>
        <w:tab w:val="clear" w:pos="4320"/>
        <w:tab w:val="clear" w:pos="8640"/>
      </w:tabs>
    </w:pPr>
    <w:r>
      <w:rPr>
        <w:noProof/>
      </w:rPr>
      <w:drawing>
        <wp:anchor distT="0" distB="0" distL="114300" distR="114300" simplePos="0" relativeHeight="251655680" behindDoc="0" locked="0" layoutInCell="1" allowOverlap="1" wp14:anchorId="6CB706B6" wp14:editId="09BA58CC">
          <wp:simplePos x="0" y="0"/>
          <wp:positionH relativeFrom="column">
            <wp:posOffset>4848225</wp:posOffset>
          </wp:positionH>
          <wp:positionV relativeFrom="paragraph">
            <wp:posOffset>-104775</wp:posOffset>
          </wp:positionV>
          <wp:extent cx="1539240" cy="392430"/>
          <wp:effectExtent l="0" t="0" r="3810" b="7620"/>
          <wp:wrapThrough wrapText="bothSides">
            <wp:wrapPolygon edited="0">
              <wp:start x="4545" y="0"/>
              <wp:lineTo x="2941" y="1049"/>
              <wp:lineTo x="0" y="12583"/>
              <wp:lineTo x="0" y="20971"/>
              <wp:lineTo x="21386" y="20971"/>
              <wp:lineTo x="21386" y="6291"/>
              <wp:lineTo x="17644" y="2097"/>
              <wp:lineTo x="5881" y="0"/>
              <wp:lineTo x="4545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AIDEA and AEA Logos\AEA\2015 Logo jpg Files\AEA_Logo_color_smal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9240" cy="392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E2B1D"/>
    <w:multiLevelType w:val="hybridMultilevel"/>
    <w:tmpl w:val="709801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66633"/>
    <w:multiLevelType w:val="hybridMultilevel"/>
    <w:tmpl w:val="20EA32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600642"/>
    <w:multiLevelType w:val="hybridMultilevel"/>
    <w:tmpl w:val="B6AC95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904AD"/>
    <w:multiLevelType w:val="hybridMultilevel"/>
    <w:tmpl w:val="9D1A56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2B210F"/>
    <w:multiLevelType w:val="hybridMultilevel"/>
    <w:tmpl w:val="D4B6E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B7A8D"/>
    <w:multiLevelType w:val="hybridMultilevel"/>
    <w:tmpl w:val="A04E68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9779AA"/>
    <w:multiLevelType w:val="hybridMultilevel"/>
    <w:tmpl w:val="6BA64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2B037E"/>
    <w:multiLevelType w:val="hybridMultilevel"/>
    <w:tmpl w:val="585C1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1922F8"/>
    <w:multiLevelType w:val="hybridMultilevel"/>
    <w:tmpl w:val="61BA95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E17053"/>
    <w:multiLevelType w:val="hybridMultilevel"/>
    <w:tmpl w:val="D3D2A6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231B12"/>
    <w:multiLevelType w:val="hybridMultilevel"/>
    <w:tmpl w:val="7164A7B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873B38"/>
    <w:multiLevelType w:val="hybridMultilevel"/>
    <w:tmpl w:val="230E21F8"/>
    <w:lvl w:ilvl="0" w:tplc="CEEE3E4A">
      <w:start w:val="1"/>
      <w:numFmt w:val="lowerRoman"/>
      <w:lvlText w:val="(%1)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FD0295"/>
    <w:multiLevelType w:val="hybridMultilevel"/>
    <w:tmpl w:val="54C20C72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3" w15:restartNumberingAfterBreak="0">
    <w:nsid w:val="25915515"/>
    <w:multiLevelType w:val="hybridMultilevel"/>
    <w:tmpl w:val="AC42D6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1E3590"/>
    <w:multiLevelType w:val="hybridMultilevel"/>
    <w:tmpl w:val="13D2B1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  <w:sz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561A6"/>
    <w:multiLevelType w:val="hybridMultilevel"/>
    <w:tmpl w:val="9AF65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B367115"/>
    <w:multiLevelType w:val="hybridMultilevel"/>
    <w:tmpl w:val="19FC2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5B0EE7"/>
    <w:multiLevelType w:val="hybridMultilevel"/>
    <w:tmpl w:val="D7AA38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BBC10D3"/>
    <w:multiLevelType w:val="hybridMultilevel"/>
    <w:tmpl w:val="2B886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4431955"/>
    <w:multiLevelType w:val="hybridMultilevel"/>
    <w:tmpl w:val="2998F7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8003A5"/>
    <w:multiLevelType w:val="hybridMultilevel"/>
    <w:tmpl w:val="E376EA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A93213"/>
    <w:multiLevelType w:val="hybridMultilevel"/>
    <w:tmpl w:val="812ACA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C736A8"/>
    <w:multiLevelType w:val="hybridMultilevel"/>
    <w:tmpl w:val="160C4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86223A"/>
    <w:multiLevelType w:val="hybridMultilevel"/>
    <w:tmpl w:val="9C54C710"/>
    <w:lvl w:ilvl="0" w:tplc="CEEE3E4A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C0086"/>
    <w:multiLevelType w:val="hybridMultilevel"/>
    <w:tmpl w:val="7B329CC2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550D7E"/>
    <w:multiLevelType w:val="hybridMultilevel"/>
    <w:tmpl w:val="6832C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AB6682"/>
    <w:multiLevelType w:val="hybridMultilevel"/>
    <w:tmpl w:val="01F45A68"/>
    <w:lvl w:ilvl="0" w:tplc="DFC8AB74">
      <w:start w:val="1"/>
      <w:numFmt w:val="upperRoman"/>
      <w:lvlText w:val="%1."/>
      <w:lvlJc w:val="right"/>
      <w:pPr>
        <w:ind w:left="720" w:hanging="360"/>
      </w:pPr>
      <w:rPr>
        <w:color w:val="auto"/>
      </w:rPr>
    </w:lvl>
    <w:lvl w:ilvl="1" w:tplc="CEEE3E4A">
      <w:start w:val="1"/>
      <w:numFmt w:val="lowerRoman"/>
      <w:lvlText w:val="(%2)"/>
      <w:lvlJc w:val="righ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80666D"/>
    <w:multiLevelType w:val="hybridMultilevel"/>
    <w:tmpl w:val="94CAAF70"/>
    <w:lvl w:ilvl="0" w:tplc="D012C1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3E35EC"/>
    <w:multiLevelType w:val="hybridMultilevel"/>
    <w:tmpl w:val="9EEA21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4733C42"/>
    <w:multiLevelType w:val="hybridMultilevel"/>
    <w:tmpl w:val="0708FC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CEEE3E4A">
      <w:start w:val="1"/>
      <w:numFmt w:val="lowerRoman"/>
      <w:lvlText w:val="(%2)"/>
      <w:lvlJc w:val="righ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D7BC2"/>
    <w:multiLevelType w:val="hybridMultilevel"/>
    <w:tmpl w:val="5C5CA5C6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B8121376">
      <w:start w:val="1"/>
      <w:numFmt w:val="lowerRoman"/>
      <w:lvlText w:val="(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064810"/>
    <w:multiLevelType w:val="hybridMultilevel"/>
    <w:tmpl w:val="AA16B0D6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8563C26"/>
    <w:multiLevelType w:val="hybridMultilevel"/>
    <w:tmpl w:val="0F466F36"/>
    <w:lvl w:ilvl="0" w:tplc="B812137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20"/>
  </w:num>
  <w:num w:numId="4">
    <w:abstractNumId w:val="1"/>
  </w:num>
  <w:num w:numId="5">
    <w:abstractNumId w:val="15"/>
  </w:num>
  <w:num w:numId="6">
    <w:abstractNumId w:val="3"/>
  </w:num>
  <w:num w:numId="7">
    <w:abstractNumId w:val="6"/>
  </w:num>
  <w:num w:numId="8">
    <w:abstractNumId w:val="25"/>
  </w:num>
  <w:num w:numId="9">
    <w:abstractNumId w:val="8"/>
  </w:num>
  <w:num w:numId="10">
    <w:abstractNumId w:val="19"/>
  </w:num>
  <w:num w:numId="11">
    <w:abstractNumId w:val="17"/>
  </w:num>
  <w:num w:numId="12">
    <w:abstractNumId w:val="28"/>
  </w:num>
  <w:num w:numId="13">
    <w:abstractNumId w:val="9"/>
  </w:num>
  <w:num w:numId="14">
    <w:abstractNumId w:val="13"/>
  </w:num>
  <w:num w:numId="15">
    <w:abstractNumId w:val="16"/>
  </w:num>
  <w:num w:numId="16">
    <w:abstractNumId w:val="12"/>
  </w:num>
  <w:num w:numId="17">
    <w:abstractNumId w:val="0"/>
  </w:num>
  <w:num w:numId="18">
    <w:abstractNumId w:val="7"/>
  </w:num>
  <w:num w:numId="19">
    <w:abstractNumId w:val="14"/>
  </w:num>
  <w:num w:numId="20">
    <w:abstractNumId w:val="21"/>
  </w:num>
  <w:num w:numId="21">
    <w:abstractNumId w:val="22"/>
  </w:num>
  <w:num w:numId="22">
    <w:abstractNumId w:val="27"/>
  </w:num>
  <w:num w:numId="23">
    <w:abstractNumId w:val="4"/>
  </w:num>
  <w:num w:numId="24">
    <w:abstractNumId w:val="11"/>
  </w:num>
  <w:num w:numId="25">
    <w:abstractNumId w:val="32"/>
  </w:num>
  <w:num w:numId="2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0"/>
  </w:num>
  <w:num w:numId="28">
    <w:abstractNumId w:val="24"/>
  </w:num>
  <w:num w:numId="29">
    <w:abstractNumId w:val="23"/>
  </w:num>
  <w:num w:numId="30">
    <w:abstractNumId w:val="29"/>
  </w:num>
  <w:num w:numId="31">
    <w:abstractNumId w:val="2"/>
  </w:num>
  <w:num w:numId="32">
    <w:abstractNumId w:val="10"/>
  </w:num>
  <w:num w:numId="33">
    <w:abstractNumId w:val="3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hideSpellingErrors/>
  <w:hideGrammaticalErrors/>
  <w:proofState w:spelling="clean" w:grammar="clean"/>
  <w:documentType w:val="letter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tjQ1NjAzNTQxMjVV0lEKTi0uzszPAykwqgUA9WQfhSwAAAA="/>
  </w:docVars>
  <w:rsids>
    <w:rsidRoot w:val="00D86E74"/>
    <w:rsid w:val="00004B96"/>
    <w:rsid w:val="00010EA4"/>
    <w:rsid w:val="00020500"/>
    <w:rsid w:val="00022964"/>
    <w:rsid w:val="00023FC7"/>
    <w:rsid w:val="000314B3"/>
    <w:rsid w:val="00036B4A"/>
    <w:rsid w:val="00037FBA"/>
    <w:rsid w:val="0004107E"/>
    <w:rsid w:val="000413C7"/>
    <w:rsid w:val="000415FA"/>
    <w:rsid w:val="00043E2E"/>
    <w:rsid w:val="00050637"/>
    <w:rsid w:val="00051EC4"/>
    <w:rsid w:val="00052752"/>
    <w:rsid w:val="0005608A"/>
    <w:rsid w:val="00062EEF"/>
    <w:rsid w:val="000636E6"/>
    <w:rsid w:val="000648FA"/>
    <w:rsid w:val="00067EE0"/>
    <w:rsid w:val="000727E0"/>
    <w:rsid w:val="00074A4F"/>
    <w:rsid w:val="00075111"/>
    <w:rsid w:val="00076F6A"/>
    <w:rsid w:val="0008127F"/>
    <w:rsid w:val="00090EAC"/>
    <w:rsid w:val="00095FE7"/>
    <w:rsid w:val="000A0094"/>
    <w:rsid w:val="000A1B3F"/>
    <w:rsid w:val="000A4CEE"/>
    <w:rsid w:val="000B1DCE"/>
    <w:rsid w:val="000B3F78"/>
    <w:rsid w:val="000B5D1F"/>
    <w:rsid w:val="000B7DB6"/>
    <w:rsid w:val="000C1A65"/>
    <w:rsid w:val="000C2BE3"/>
    <w:rsid w:val="000C353E"/>
    <w:rsid w:val="000C4D43"/>
    <w:rsid w:val="000C544F"/>
    <w:rsid w:val="000D0375"/>
    <w:rsid w:val="000D1DEF"/>
    <w:rsid w:val="000D36ED"/>
    <w:rsid w:val="000D46C7"/>
    <w:rsid w:val="000E49A9"/>
    <w:rsid w:val="000E7999"/>
    <w:rsid w:val="000F02E5"/>
    <w:rsid w:val="000F4338"/>
    <w:rsid w:val="000F483C"/>
    <w:rsid w:val="000F5396"/>
    <w:rsid w:val="000F62D0"/>
    <w:rsid w:val="00101B20"/>
    <w:rsid w:val="00102062"/>
    <w:rsid w:val="00103525"/>
    <w:rsid w:val="00105723"/>
    <w:rsid w:val="00107081"/>
    <w:rsid w:val="00112556"/>
    <w:rsid w:val="0011556E"/>
    <w:rsid w:val="001160FC"/>
    <w:rsid w:val="001161A2"/>
    <w:rsid w:val="00116790"/>
    <w:rsid w:val="00116C79"/>
    <w:rsid w:val="001236EC"/>
    <w:rsid w:val="00124A48"/>
    <w:rsid w:val="00126184"/>
    <w:rsid w:val="00126714"/>
    <w:rsid w:val="00127345"/>
    <w:rsid w:val="00127A4F"/>
    <w:rsid w:val="001323FD"/>
    <w:rsid w:val="00133030"/>
    <w:rsid w:val="00133287"/>
    <w:rsid w:val="00133DD2"/>
    <w:rsid w:val="0013417A"/>
    <w:rsid w:val="001409C5"/>
    <w:rsid w:val="001409F8"/>
    <w:rsid w:val="00141A3F"/>
    <w:rsid w:val="00152FE7"/>
    <w:rsid w:val="001534E9"/>
    <w:rsid w:val="00154733"/>
    <w:rsid w:val="00155E53"/>
    <w:rsid w:val="001614A6"/>
    <w:rsid w:val="00181713"/>
    <w:rsid w:val="00184643"/>
    <w:rsid w:val="00193BBA"/>
    <w:rsid w:val="00195CCA"/>
    <w:rsid w:val="00195FAB"/>
    <w:rsid w:val="00196711"/>
    <w:rsid w:val="001A171D"/>
    <w:rsid w:val="001A2981"/>
    <w:rsid w:val="001A444D"/>
    <w:rsid w:val="001A5DBC"/>
    <w:rsid w:val="001A65DE"/>
    <w:rsid w:val="001A660D"/>
    <w:rsid w:val="001A6B5A"/>
    <w:rsid w:val="001B0961"/>
    <w:rsid w:val="001B3232"/>
    <w:rsid w:val="001B3541"/>
    <w:rsid w:val="001B4A02"/>
    <w:rsid w:val="001B655D"/>
    <w:rsid w:val="001C60F2"/>
    <w:rsid w:val="001C7178"/>
    <w:rsid w:val="001D139D"/>
    <w:rsid w:val="001D15DD"/>
    <w:rsid w:val="001D24CF"/>
    <w:rsid w:val="001E0EBB"/>
    <w:rsid w:val="001E37FB"/>
    <w:rsid w:val="001E7881"/>
    <w:rsid w:val="001F0EBB"/>
    <w:rsid w:val="001F4669"/>
    <w:rsid w:val="001F50ED"/>
    <w:rsid w:val="001F7A91"/>
    <w:rsid w:val="002025E1"/>
    <w:rsid w:val="00203949"/>
    <w:rsid w:val="002138F1"/>
    <w:rsid w:val="00216B3B"/>
    <w:rsid w:val="00220130"/>
    <w:rsid w:val="00220B81"/>
    <w:rsid w:val="00223343"/>
    <w:rsid w:val="00234D7C"/>
    <w:rsid w:val="00236AF7"/>
    <w:rsid w:val="0024139B"/>
    <w:rsid w:val="00241FF2"/>
    <w:rsid w:val="00244BAA"/>
    <w:rsid w:val="002463DD"/>
    <w:rsid w:val="00246D68"/>
    <w:rsid w:val="00247D7E"/>
    <w:rsid w:val="002626DF"/>
    <w:rsid w:val="00262AF0"/>
    <w:rsid w:val="002718DB"/>
    <w:rsid w:val="00273861"/>
    <w:rsid w:val="00277D08"/>
    <w:rsid w:val="00284B11"/>
    <w:rsid w:val="002A0E0E"/>
    <w:rsid w:val="002A1E2D"/>
    <w:rsid w:val="002B2877"/>
    <w:rsid w:val="002B2AF7"/>
    <w:rsid w:val="002C1412"/>
    <w:rsid w:val="002C5BFE"/>
    <w:rsid w:val="002C6088"/>
    <w:rsid w:val="002D2B91"/>
    <w:rsid w:val="002E6B47"/>
    <w:rsid w:val="002F05B4"/>
    <w:rsid w:val="002F1EF9"/>
    <w:rsid w:val="002F3457"/>
    <w:rsid w:val="002F3AE1"/>
    <w:rsid w:val="002F6930"/>
    <w:rsid w:val="003046D5"/>
    <w:rsid w:val="00307838"/>
    <w:rsid w:val="00312F48"/>
    <w:rsid w:val="003146D8"/>
    <w:rsid w:val="00315ED2"/>
    <w:rsid w:val="00320456"/>
    <w:rsid w:val="003207D1"/>
    <w:rsid w:val="0032578F"/>
    <w:rsid w:val="0032677E"/>
    <w:rsid w:val="00327051"/>
    <w:rsid w:val="0032709E"/>
    <w:rsid w:val="00334B7E"/>
    <w:rsid w:val="00340241"/>
    <w:rsid w:val="0034611B"/>
    <w:rsid w:val="00347502"/>
    <w:rsid w:val="003541BE"/>
    <w:rsid w:val="00355240"/>
    <w:rsid w:val="00356FB7"/>
    <w:rsid w:val="0036588D"/>
    <w:rsid w:val="003716B1"/>
    <w:rsid w:val="00372E96"/>
    <w:rsid w:val="003731C2"/>
    <w:rsid w:val="0037385D"/>
    <w:rsid w:val="0038132B"/>
    <w:rsid w:val="00385DBB"/>
    <w:rsid w:val="00386E2F"/>
    <w:rsid w:val="003900DA"/>
    <w:rsid w:val="003926EE"/>
    <w:rsid w:val="003950D5"/>
    <w:rsid w:val="00396B85"/>
    <w:rsid w:val="003A5312"/>
    <w:rsid w:val="003A5AA5"/>
    <w:rsid w:val="003A6689"/>
    <w:rsid w:val="003A7E40"/>
    <w:rsid w:val="003C14EF"/>
    <w:rsid w:val="003C35B6"/>
    <w:rsid w:val="003C3FA8"/>
    <w:rsid w:val="003D4454"/>
    <w:rsid w:val="003E1E44"/>
    <w:rsid w:val="003E40FA"/>
    <w:rsid w:val="003E4E72"/>
    <w:rsid w:val="003E5701"/>
    <w:rsid w:val="003E6698"/>
    <w:rsid w:val="003E7832"/>
    <w:rsid w:val="003E7F6F"/>
    <w:rsid w:val="003F1933"/>
    <w:rsid w:val="00411A86"/>
    <w:rsid w:val="00412536"/>
    <w:rsid w:val="00415A67"/>
    <w:rsid w:val="00417DC7"/>
    <w:rsid w:val="00424A05"/>
    <w:rsid w:val="004269D5"/>
    <w:rsid w:val="0043007C"/>
    <w:rsid w:val="00437D45"/>
    <w:rsid w:val="00437FD6"/>
    <w:rsid w:val="00447B03"/>
    <w:rsid w:val="00454F57"/>
    <w:rsid w:val="004552D1"/>
    <w:rsid w:val="00461AD5"/>
    <w:rsid w:val="00463205"/>
    <w:rsid w:val="00464E12"/>
    <w:rsid w:val="0047159A"/>
    <w:rsid w:val="00476C0A"/>
    <w:rsid w:val="00481C4A"/>
    <w:rsid w:val="00481F23"/>
    <w:rsid w:val="00482E3D"/>
    <w:rsid w:val="00483366"/>
    <w:rsid w:val="00483DB9"/>
    <w:rsid w:val="004856B3"/>
    <w:rsid w:val="0048640D"/>
    <w:rsid w:val="004933BC"/>
    <w:rsid w:val="004A5E49"/>
    <w:rsid w:val="004A7874"/>
    <w:rsid w:val="004B5F66"/>
    <w:rsid w:val="004C1CDB"/>
    <w:rsid w:val="004C224E"/>
    <w:rsid w:val="004C463B"/>
    <w:rsid w:val="004C5DE6"/>
    <w:rsid w:val="004D0508"/>
    <w:rsid w:val="004D568B"/>
    <w:rsid w:val="004E372B"/>
    <w:rsid w:val="004E5ACF"/>
    <w:rsid w:val="004E62B5"/>
    <w:rsid w:val="004F01FC"/>
    <w:rsid w:val="004F58B2"/>
    <w:rsid w:val="004F64AD"/>
    <w:rsid w:val="004F65D7"/>
    <w:rsid w:val="005041B6"/>
    <w:rsid w:val="00507A1C"/>
    <w:rsid w:val="00512520"/>
    <w:rsid w:val="00513820"/>
    <w:rsid w:val="00514867"/>
    <w:rsid w:val="00522DD3"/>
    <w:rsid w:val="00540D1B"/>
    <w:rsid w:val="00540DE5"/>
    <w:rsid w:val="00542127"/>
    <w:rsid w:val="005425E9"/>
    <w:rsid w:val="0054521D"/>
    <w:rsid w:val="005452FE"/>
    <w:rsid w:val="0055030E"/>
    <w:rsid w:val="00551162"/>
    <w:rsid w:val="005513D8"/>
    <w:rsid w:val="005573F0"/>
    <w:rsid w:val="00557A1B"/>
    <w:rsid w:val="005600FC"/>
    <w:rsid w:val="005607A0"/>
    <w:rsid w:val="00567AA6"/>
    <w:rsid w:val="00571047"/>
    <w:rsid w:val="00571C39"/>
    <w:rsid w:val="0057387E"/>
    <w:rsid w:val="005757E4"/>
    <w:rsid w:val="00586C8B"/>
    <w:rsid w:val="0058777F"/>
    <w:rsid w:val="005948B7"/>
    <w:rsid w:val="00594C00"/>
    <w:rsid w:val="00595152"/>
    <w:rsid w:val="005A1756"/>
    <w:rsid w:val="005B3924"/>
    <w:rsid w:val="005B6041"/>
    <w:rsid w:val="005B7FBD"/>
    <w:rsid w:val="005C0DC2"/>
    <w:rsid w:val="005C149E"/>
    <w:rsid w:val="005C3B80"/>
    <w:rsid w:val="005C7528"/>
    <w:rsid w:val="005D3D45"/>
    <w:rsid w:val="005D67C5"/>
    <w:rsid w:val="005D6F5D"/>
    <w:rsid w:val="005F6061"/>
    <w:rsid w:val="00602E54"/>
    <w:rsid w:val="00603469"/>
    <w:rsid w:val="00606939"/>
    <w:rsid w:val="0060795E"/>
    <w:rsid w:val="00610138"/>
    <w:rsid w:val="00610335"/>
    <w:rsid w:val="00611D12"/>
    <w:rsid w:val="006138B2"/>
    <w:rsid w:val="006162F0"/>
    <w:rsid w:val="00621585"/>
    <w:rsid w:val="006235BA"/>
    <w:rsid w:val="006267A6"/>
    <w:rsid w:val="006337A1"/>
    <w:rsid w:val="00635A79"/>
    <w:rsid w:val="006409D3"/>
    <w:rsid w:val="00641E42"/>
    <w:rsid w:val="006425E8"/>
    <w:rsid w:val="00650A0B"/>
    <w:rsid w:val="006520F9"/>
    <w:rsid w:val="00652A81"/>
    <w:rsid w:val="00656014"/>
    <w:rsid w:val="00663A64"/>
    <w:rsid w:val="00665C1D"/>
    <w:rsid w:val="00670F68"/>
    <w:rsid w:val="00672CBA"/>
    <w:rsid w:val="00673F18"/>
    <w:rsid w:val="00675957"/>
    <w:rsid w:val="00675CF5"/>
    <w:rsid w:val="0067684E"/>
    <w:rsid w:val="00685B2B"/>
    <w:rsid w:val="00696B04"/>
    <w:rsid w:val="006A3B2F"/>
    <w:rsid w:val="006A4F1A"/>
    <w:rsid w:val="006A59A1"/>
    <w:rsid w:val="006B21E0"/>
    <w:rsid w:val="006B4C46"/>
    <w:rsid w:val="006B4EBC"/>
    <w:rsid w:val="006B52F9"/>
    <w:rsid w:val="006B7B4C"/>
    <w:rsid w:val="006C3C90"/>
    <w:rsid w:val="006C44B7"/>
    <w:rsid w:val="006C4E8F"/>
    <w:rsid w:val="006C5484"/>
    <w:rsid w:val="006D5B4B"/>
    <w:rsid w:val="006E45F8"/>
    <w:rsid w:val="006E6DFD"/>
    <w:rsid w:val="00700BEF"/>
    <w:rsid w:val="007066AF"/>
    <w:rsid w:val="00706836"/>
    <w:rsid w:val="0071721E"/>
    <w:rsid w:val="007201DE"/>
    <w:rsid w:val="00721C17"/>
    <w:rsid w:val="00727CBB"/>
    <w:rsid w:val="007324D9"/>
    <w:rsid w:val="007327C3"/>
    <w:rsid w:val="0074201D"/>
    <w:rsid w:val="00742963"/>
    <w:rsid w:val="00755D26"/>
    <w:rsid w:val="00766686"/>
    <w:rsid w:val="00767224"/>
    <w:rsid w:val="0076781E"/>
    <w:rsid w:val="00773DAB"/>
    <w:rsid w:val="00775671"/>
    <w:rsid w:val="007766AF"/>
    <w:rsid w:val="0078150B"/>
    <w:rsid w:val="00781DA1"/>
    <w:rsid w:val="0078312A"/>
    <w:rsid w:val="0078326B"/>
    <w:rsid w:val="00784051"/>
    <w:rsid w:val="007849F4"/>
    <w:rsid w:val="0078547A"/>
    <w:rsid w:val="007959E7"/>
    <w:rsid w:val="007A096C"/>
    <w:rsid w:val="007A229A"/>
    <w:rsid w:val="007A4294"/>
    <w:rsid w:val="007B0429"/>
    <w:rsid w:val="007B2985"/>
    <w:rsid w:val="007B6799"/>
    <w:rsid w:val="007C0EAA"/>
    <w:rsid w:val="007C1BDF"/>
    <w:rsid w:val="007C221A"/>
    <w:rsid w:val="007D3FD1"/>
    <w:rsid w:val="007D6B5B"/>
    <w:rsid w:val="007F051E"/>
    <w:rsid w:val="007F05B6"/>
    <w:rsid w:val="00803CCC"/>
    <w:rsid w:val="00804CB9"/>
    <w:rsid w:val="00806D12"/>
    <w:rsid w:val="0081027C"/>
    <w:rsid w:val="0081138C"/>
    <w:rsid w:val="00820B3E"/>
    <w:rsid w:val="00823EB7"/>
    <w:rsid w:val="00830BD5"/>
    <w:rsid w:val="00831E69"/>
    <w:rsid w:val="00834614"/>
    <w:rsid w:val="008361C2"/>
    <w:rsid w:val="00836A40"/>
    <w:rsid w:val="00836D08"/>
    <w:rsid w:val="008420AB"/>
    <w:rsid w:val="00843223"/>
    <w:rsid w:val="0084736E"/>
    <w:rsid w:val="00850FB4"/>
    <w:rsid w:val="008521A9"/>
    <w:rsid w:val="0085433C"/>
    <w:rsid w:val="00855F3A"/>
    <w:rsid w:val="0085646C"/>
    <w:rsid w:val="008572CE"/>
    <w:rsid w:val="00857410"/>
    <w:rsid w:val="00870BD3"/>
    <w:rsid w:val="0087316F"/>
    <w:rsid w:val="00882A85"/>
    <w:rsid w:val="00883738"/>
    <w:rsid w:val="00885626"/>
    <w:rsid w:val="00885CEB"/>
    <w:rsid w:val="00890488"/>
    <w:rsid w:val="00890FB1"/>
    <w:rsid w:val="008911E5"/>
    <w:rsid w:val="00893543"/>
    <w:rsid w:val="00893C0E"/>
    <w:rsid w:val="00893F11"/>
    <w:rsid w:val="00894FB5"/>
    <w:rsid w:val="008A2CD4"/>
    <w:rsid w:val="008A38F8"/>
    <w:rsid w:val="008B20A0"/>
    <w:rsid w:val="008B607C"/>
    <w:rsid w:val="008C0456"/>
    <w:rsid w:val="008C3BD2"/>
    <w:rsid w:val="008D5DA9"/>
    <w:rsid w:val="008D7B9A"/>
    <w:rsid w:val="008E1421"/>
    <w:rsid w:val="008E17DF"/>
    <w:rsid w:val="008E2944"/>
    <w:rsid w:val="008E33A3"/>
    <w:rsid w:val="008E49E4"/>
    <w:rsid w:val="008E5091"/>
    <w:rsid w:val="008E5D31"/>
    <w:rsid w:val="008E64EC"/>
    <w:rsid w:val="008E6F74"/>
    <w:rsid w:val="008F0BAB"/>
    <w:rsid w:val="008F6795"/>
    <w:rsid w:val="008F6A2C"/>
    <w:rsid w:val="008F6F25"/>
    <w:rsid w:val="008F7CC6"/>
    <w:rsid w:val="009007B8"/>
    <w:rsid w:val="009008EC"/>
    <w:rsid w:val="009035B2"/>
    <w:rsid w:val="00910F2D"/>
    <w:rsid w:val="00920251"/>
    <w:rsid w:val="00924E78"/>
    <w:rsid w:val="00930F32"/>
    <w:rsid w:val="009345E7"/>
    <w:rsid w:val="00934882"/>
    <w:rsid w:val="00940207"/>
    <w:rsid w:val="0094023F"/>
    <w:rsid w:val="00940D86"/>
    <w:rsid w:val="00942F45"/>
    <w:rsid w:val="009433AA"/>
    <w:rsid w:val="0094572C"/>
    <w:rsid w:val="009512D1"/>
    <w:rsid w:val="009552FA"/>
    <w:rsid w:val="00956253"/>
    <w:rsid w:val="009636CF"/>
    <w:rsid w:val="009641D6"/>
    <w:rsid w:val="00967159"/>
    <w:rsid w:val="009679B5"/>
    <w:rsid w:val="00970F68"/>
    <w:rsid w:val="009714AE"/>
    <w:rsid w:val="00971855"/>
    <w:rsid w:val="0097193A"/>
    <w:rsid w:val="00973E17"/>
    <w:rsid w:val="00974EA4"/>
    <w:rsid w:val="00981175"/>
    <w:rsid w:val="00982916"/>
    <w:rsid w:val="00983D0A"/>
    <w:rsid w:val="0098548D"/>
    <w:rsid w:val="009904A6"/>
    <w:rsid w:val="00990A36"/>
    <w:rsid w:val="0099180B"/>
    <w:rsid w:val="00993AE6"/>
    <w:rsid w:val="00994825"/>
    <w:rsid w:val="009A1FD9"/>
    <w:rsid w:val="009A3C79"/>
    <w:rsid w:val="009A785E"/>
    <w:rsid w:val="009A7F6C"/>
    <w:rsid w:val="009B348B"/>
    <w:rsid w:val="009B47FB"/>
    <w:rsid w:val="009B4D28"/>
    <w:rsid w:val="009C4070"/>
    <w:rsid w:val="009C5F13"/>
    <w:rsid w:val="009C7BB0"/>
    <w:rsid w:val="009D0CF9"/>
    <w:rsid w:val="009D1D91"/>
    <w:rsid w:val="009D660F"/>
    <w:rsid w:val="009D75DE"/>
    <w:rsid w:val="009E2E22"/>
    <w:rsid w:val="009E62B1"/>
    <w:rsid w:val="009E731E"/>
    <w:rsid w:val="009F3FFB"/>
    <w:rsid w:val="009F48A4"/>
    <w:rsid w:val="009F65B8"/>
    <w:rsid w:val="009F6629"/>
    <w:rsid w:val="00A0768D"/>
    <w:rsid w:val="00A108A0"/>
    <w:rsid w:val="00A169F6"/>
    <w:rsid w:val="00A205F7"/>
    <w:rsid w:val="00A20613"/>
    <w:rsid w:val="00A2320A"/>
    <w:rsid w:val="00A2513C"/>
    <w:rsid w:val="00A27ED5"/>
    <w:rsid w:val="00A3151F"/>
    <w:rsid w:val="00A43E52"/>
    <w:rsid w:val="00A51247"/>
    <w:rsid w:val="00A51E98"/>
    <w:rsid w:val="00A5572B"/>
    <w:rsid w:val="00A55B5D"/>
    <w:rsid w:val="00A61876"/>
    <w:rsid w:val="00A62729"/>
    <w:rsid w:val="00A67EF0"/>
    <w:rsid w:val="00A70998"/>
    <w:rsid w:val="00A7790D"/>
    <w:rsid w:val="00A85005"/>
    <w:rsid w:val="00A9049D"/>
    <w:rsid w:val="00A969DE"/>
    <w:rsid w:val="00AA2E8E"/>
    <w:rsid w:val="00AA33C3"/>
    <w:rsid w:val="00AA3CC9"/>
    <w:rsid w:val="00AA52FD"/>
    <w:rsid w:val="00AA6414"/>
    <w:rsid w:val="00AB19F1"/>
    <w:rsid w:val="00AB4D2C"/>
    <w:rsid w:val="00AB55B6"/>
    <w:rsid w:val="00AC0CB7"/>
    <w:rsid w:val="00AC2A71"/>
    <w:rsid w:val="00AC5B03"/>
    <w:rsid w:val="00AD29F0"/>
    <w:rsid w:val="00AD779D"/>
    <w:rsid w:val="00AE0F93"/>
    <w:rsid w:val="00AE1821"/>
    <w:rsid w:val="00AE5082"/>
    <w:rsid w:val="00AF0A5A"/>
    <w:rsid w:val="00B02D15"/>
    <w:rsid w:val="00B04817"/>
    <w:rsid w:val="00B06CD0"/>
    <w:rsid w:val="00B1595F"/>
    <w:rsid w:val="00B23D9A"/>
    <w:rsid w:val="00B2754B"/>
    <w:rsid w:val="00B34231"/>
    <w:rsid w:val="00B34A49"/>
    <w:rsid w:val="00B35645"/>
    <w:rsid w:val="00B40133"/>
    <w:rsid w:val="00B4311D"/>
    <w:rsid w:val="00B437DC"/>
    <w:rsid w:val="00B44704"/>
    <w:rsid w:val="00B5217B"/>
    <w:rsid w:val="00B54EE2"/>
    <w:rsid w:val="00B551DF"/>
    <w:rsid w:val="00B5600D"/>
    <w:rsid w:val="00B609BC"/>
    <w:rsid w:val="00B612F8"/>
    <w:rsid w:val="00B6287F"/>
    <w:rsid w:val="00B65621"/>
    <w:rsid w:val="00B66575"/>
    <w:rsid w:val="00B67C53"/>
    <w:rsid w:val="00B74B56"/>
    <w:rsid w:val="00B76049"/>
    <w:rsid w:val="00B763E2"/>
    <w:rsid w:val="00B77B0E"/>
    <w:rsid w:val="00B84B66"/>
    <w:rsid w:val="00B84CA4"/>
    <w:rsid w:val="00B86153"/>
    <w:rsid w:val="00B86180"/>
    <w:rsid w:val="00B90750"/>
    <w:rsid w:val="00B93BCF"/>
    <w:rsid w:val="00B9435A"/>
    <w:rsid w:val="00BA4F9D"/>
    <w:rsid w:val="00BA7269"/>
    <w:rsid w:val="00BA7AF8"/>
    <w:rsid w:val="00BB57EC"/>
    <w:rsid w:val="00BB7CEC"/>
    <w:rsid w:val="00BC14F3"/>
    <w:rsid w:val="00BC39DB"/>
    <w:rsid w:val="00BC713F"/>
    <w:rsid w:val="00BD2011"/>
    <w:rsid w:val="00BE18BA"/>
    <w:rsid w:val="00BE6ADF"/>
    <w:rsid w:val="00BF1208"/>
    <w:rsid w:val="00BF1AC3"/>
    <w:rsid w:val="00BF73B0"/>
    <w:rsid w:val="00BF7B71"/>
    <w:rsid w:val="00C03961"/>
    <w:rsid w:val="00C0407E"/>
    <w:rsid w:val="00C074B5"/>
    <w:rsid w:val="00C13BAE"/>
    <w:rsid w:val="00C20109"/>
    <w:rsid w:val="00C2439D"/>
    <w:rsid w:val="00C3218E"/>
    <w:rsid w:val="00C37C3D"/>
    <w:rsid w:val="00C4265F"/>
    <w:rsid w:val="00C46EE7"/>
    <w:rsid w:val="00C534B1"/>
    <w:rsid w:val="00C577DE"/>
    <w:rsid w:val="00C60D7B"/>
    <w:rsid w:val="00C63F83"/>
    <w:rsid w:val="00C651A1"/>
    <w:rsid w:val="00C6566B"/>
    <w:rsid w:val="00C70CC9"/>
    <w:rsid w:val="00C73F61"/>
    <w:rsid w:val="00C76875"/>
    <w:rsid w:val="00C7752C"/>
    <w:rsid w:val="00C77799"/>
    <w:rsid w:val="00C803F2"/>
    <w:rsid w:val="00C831BE"/>
    <w:rsid w:val="00C83BEB"/>
    <w:rsid w:val="00C84E38"/>
    <w:rsid w:val="00C867E6"/>
    <w:rsid w:val="00C87B8B"/>
    <w:rsid w:val="00CA6206"/>
    <w:rsid w:val="00CB4467"/>
    <w:rsid w:val="00CB6019"/>
    <w:rsid w:val="00CC1EED"/>
    <w:rsid w:val="00CC6A42"/>
    <w:rsid w:val="00CC75AC"/>
    <w:rsid w:val="00CD0D92"/>
    <w:rsid w:val="00CD7126"/>
    <w:rsid w:val="00CE1315"/>
    <w:rsid w:val="00CE6DDD"/>
    <w:rsid w:val="00CE7C8F"/>
    <w:rsid w:val="00CF12EC"/>
    <w:rsid w:val="00CF1ACE"/>
    <w:rsid w:val="00CF356E"/>
    <w:rsid w:val="00CF6520"/>
    <w:rsid w:val="00D10501"/>
    <w:rsid w:val="00D162EA"/>
    <w:rsid w:val="00D163AC"/>
    <w:rsid w:val="00D17304"/>
    <w:rsid w:val="00D22E23"/>
    <w:rsid w:val="00D23576"/>
    <w:rsid w:val="00D3250B"/>
    <w:rsid w:val="00D33D93"/>
    <w:rsid w:val="00D34748"/>
    <w:rsid w:val="00D41E84"/>
    <w:rsid w:val="00D45BC2"/>
    <w:rsid w:val="00D465BD"/>
    <w:rsid w:val="00D47577"/>
    <w:rsid w:val="00D523E4"/>
    <w:rsid w:val="00D5306D"/>
    <w:rsid w:val="00D542E2"/>
    <w:rsid w:val="00D65656"/>
    <w:rsid w:val="00D6783A"/>
    <w:rsid w:val="00D67E5A"/>
    <w:rsid w:val="00D7182E"/>
    <w:rsid w:val="00D72100"/>
    <w:rsid w:val="00D74EAA"/>
    <w:rsid w:val="00D77E31"/>
    <w:rsid w:val="00D81DE8"/>
    <w:rsid w:val="00D85C08"/>
    <w:rsid w:val="00D86773"/>
    <w:rsid w:val="00D86E74"/>
    <w:rsid w:val="00D87F56"/>
    <w:rsid w:val="00D9383B"/>
    <w:rsid w:val="00D94D35"/>
    <w:rsid w:val="00DA0E96"/>
    <w:rsid w:val="00DA166E"/>
    <w:rsid w:val="00DA6390"/>
    <w:rsid w:val="00DB2503"/>
    <w:rsid w:val="00DB28A6"/>
    <w:rsid w:val="00DB398F"/>
    <w:rsid w:val="00DC0648"/>
    <w:rsid w:val="00DC37FD"/>
    <w:rsid w:val="00DC79F5"/>
    <w:rsid w:val="00DD225C"/>
    <w:rsid w:val="00DD3852"/>
    <w:rsid w:val="00DD544C"/>
    <w:rsid w:val="00DE30BC"/>
    <w:rsid w:val="00DE4916"/>
    <w:rsid w:val="00DE746F"/>
    <w:rsid w:val="00DF055B"/>
    <w:rsid w:val="00DF7896"/>
    <w:rsid w:val="00E00D8A"/>
    <w:rsid w:val="00E03347"/>
    <w:rsid w:val="00E060E7"/>
    <w:rsid w:val="00E1095C"/>
    <w:rsid w:val="00E12F36"/>
    <w:rsid w:val="00E13046"/>
    <w:rsid w:val="00E13D35"/>
    <w:rsid w:val="00E14D39"/>
    <w:rsid w:val="00E15231"/>
    <w:rsid w:val="00E2171F"/>
    <w:rsid w:val="00E24495"/>
    <w:rsid w:val="00E24C38"/>
    <w:rsid w:val="00E2726B"/>
    <w:rsid w:val="00E31C2A"/>
    <w:rsid w:val="00E36617"/>
    <w:rsid w:val="00E37BCD"/>
    <w:rsid w:val="00E37D95"/>
    <w:rsid w:val="00E41827"/>
    <w:rsid w:val="00E44D2B"/>
    <w:rsid w:val="00E52F74"/>
    <w:rsid w:val="00E556C5"/>
    <w:rsid w:val="00E64B7D"/>
    <w:rsid w:val="00E75F39"/>
    <w:rsid w:val="00E77755"/>
    <w:rsid w:val="00E82B90"/>
    <w:rsid w:val="00E8699D"/>
    <w:rsid w:val="00E903EF"/>
    <w:rsid w:val="00E959E2"/>
    <w:rsid w:val="00EA3512"/>
    <w:rsid w:val="00EA6A0B"/>
    <w:rsid w:val="00EB0C1B"/>
    <w:rsid w:val="00EB4BC7"/>
    <w:rsid w:val="00ED1493"/>
    <w:rsid w:val="00ED4E70"/>
    <w:rsid w:val="00ED63F7"/>
    <w:rsid w:val="00ED6481"/>
    <w:rsid w:val="00ED6514"/>
    <w:rsid w:val="00EE0E48"/>
    <w:rsid w:val="00EE2731"/>
    <w:rsid w:val="00EF141C"/>
    <w:rsid w:val="00EF535A"/>
    <w:rsid w:val="00F00F80"/>
    <w:rsid w:val="00F02C03"/>
    <w:rsid w:val="00F06CEC"/>
    <w:rsid w:val="00F15C7F"/>
    <w:rsid w:val="00F220E7"/>
    <w:rsid w:val="00F23C91"/>
    <w:rsid w:val="00F245FC"/>
    <w:rsid w:val="00F37C9C"/>
    <w:rsid w:val="00F426AE"/>
    <w:rsid w:val="00F428EC"/>
    <w:rsid w:val="00F4493E"/>
    <w:rsid w:val="00F45CC1"/>
    <w:rsid w:val="00F47622"/>
    <w:rsid w:val="00F538B7"/>
    <w:rsid w:val="00F551A9"/>
    <w:rsid w:val="00F56293"/>
    <w:rsid w:val="00F62BAB"/>
    <w:rsid w:val="00F648C6"/>
    <w:rsid w:val="00F65DCD"/>
    <w:rsid w:val="00F660D2"/>
    <w:rsid w:val="00F663CD"/>
    <w:rsid w:val="00F72E66"/>
    <w:rsid w:val="00F81E4C"/>
    <w:rsid w:val="00F82481"/>
    <w:rsid w:val="00F94773"/>
    <w:rsid w:val="00F951C9"/>
    <w:rsid w:val="00FA186F"/>
    <w:rsid w:val="00FA319A"/>
    <w:rsid w:val="00FA3302"/>
    <w:rsid w:val="00FA3597"/>
    <w:rsid w:val="00FB006C"/>
    <w:rsid w:val="00FC0FCE"/>
    <w:rsid w:val="00FC3B55"/>
    <w:rsid w:val="00FC3B6D"/>
    <w:rsid w:val="00FC501A"/>
    <w:rsid w:val="00FC5695"/>
    <w:rsid w:val="00FD0843"/>
    <w:rsid w:val="00FD7CAD"/>
    <w:rsid w:val="00FD7FCB"/>
    <w:rsid w:val="00FE2A6C"/>
    <w:rsid w:val="00FE70C8"/>
    <w:rsid w:val="00FF3853"/>
    <w:rsid w:val="00FF7D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6535CEBB"/>
  <w15:chartTrackingRefBased/>
  <w15:docId w15:val="{97926634-FC62-4BF9-9773-BB249FF5B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F4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0467A3"/>
    <w:pPr>
      <w:spacing w:beforeLines="1" w:afterLines="1"/>
    </w:pPr>
    <w:rPr>
      <w:rFonts w:ascii="Times" w:hAnsi="Time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9044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9044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9044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90440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DF7545"/>
  </w:style>
  <w:style w:type="paragraph" w:customStyle="1" w:styleId="Default">
    <w:name w:val="Default"/>
    <w:rsid w:val="00FA186F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3950D5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1C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C4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5306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27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055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2463DD"/>
    <w:pPr>
      <w:spacing w:after="200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6B04"/>
    <w:pPr>
      <w:ind w:left="835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6B04"/>
    <w:rPr>
      <w:rFonts w:ascii="Times New Roman" w:eastAsia="Times New Roman" w:hAnsi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696B0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854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54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547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4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547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D201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6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rickson@akenergyauthority.org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0AD997-D1A0-476E-817E-2E86D9414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Thaman</dc:creator>
  <cp:keywords/>
  <cp:lastModifiedBy>Conner Erickson</cp:lastModifiedBy>
  <cp:revision>5</cp:revision>
  <cp:lastPrinted>2025-03-17T23:49:00Z</cp:lastPrinted>
  <dcterms:created xsi:type="dcterms:W3CDTF">2025-05-28T18:34:00Z</dcterms:created>
  <dcterms:modified xsi:type="dcterms:W3CDTF">2025-05-28T18:58:00Z</dcterms:modified>
</cp:coreProperties>
</file>